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0D53C9" w:rsidR="00812F9C" w:rsidP="354D0E3E" w:rsidRDefault="00BA042E" w14:paraId="314A2DF8" w14:textId="2C8446FC">
      <w:pPr>
        <w:rPr>
          <w:rFonts w:eastAsia="Times New Roman"/>
          <w:i/>
          <w:iCs/>
        </w:rPr>
      </w:pPr>
      <w:r w:rsidRPr="354D0E3E">
        <w:rPr>
          <w:b/>
          <w:bCs/>
        </w:rPr>
        <w:t>This FAQ has been created for</w:t>
      </w:r>
      <w:r w:rsidRPr="354D0E3E" w:rsidR="00C32A9C">
        <w:rPr>
          <w:b/>
          <w:bCs/>
        </w:rPr>
        <w:t xml:space="preserve"> general government</w:t>
      </w:r>
      <w:r w:rsidRPr="354D0E3E">
        <w:rPr>
          <w:b/>
          <w:bCs/>
        </w:rPr>
        <w:t xml:space="preserve"> human resource professionals</w:t>
      </w:r>
      <w:r w:rsidRPr="354D0E3E" w:rsidR="005D4CC6">
        <w:rPr>
          <w:b/>
          <w:bCs/>
        </w:rPr>
        <w:t xml:space="preserve"> to assist </w:t>
      </w:r>
      <w:r w:rsidRPr="354D0E3E">
        <w:rPr>
          <w:b/>
          <w:bCs/>
        </w:rPr>
        <w:t xml:space="preserve">in answering questions about the </w:t>
      </w:r>
      <w:r w:rsidR="0058634E">
        <w:rPr>
          <w:b/>
          <w:bCs/>
        </w:rPr>
        <w:t xml:space="preserve">one-time </w:t>
      </w:r>
      <w:r w:rsidRPr="354D0E3E" w:rsidR="25545767">
        <w:rPr>
          <w:b/>
          <w:bCs/>
        </w:rPr>
        <w:t xml:space="preserve">lump sum payments for voluntarily providing proof of </w:t>
      </w:r>
      <w:proofErr w:type="gramStart"/>
      <w:r w:rsidRPr="354D0E3E" w:rsidR="25545767">
        <w:rPr>
          <w:b/>
          <w:bCs/>
        </w:rPr>
        <w:t>up-to-date</w:t>
      </w:r>
      <w:proofErr w:type="gramEnd"/>
      <w:r w:rsidRPr="354D0E3E" w:rsidR="25545767">
        <w:rPr>
          <w:b/>
          <w:bCs/>
        </w:rPr>
        <w:t xml:space="preserve"> </w:t>
      </w:r>
      <w:r w:rsidRPr="354D0E3E" w:rsidR="00740805">
        <w:rPr>
          <w:b/>
          <w:bCs/>
        </w:rPr>
        <w:t xml:space="preserve">COVID-19 </w:t>
      </w:r>
      <w:r w:rsidRPr="354D0E3E" w:rsidR="209ADAA7">
        <w:rPr>
          <w:b/>
          <w:bCs/>
        </w:rPr>
        <w:t>vaccination</w:t>
      </w:r>
      <w:r w:rsidRPr="354D0E3E">
        <w:rPr>
          <w:b/>
          <w:bCs/>
        </w:rPr>
        <w:t xml:space="preserve">. </w:t>
      </w:r>
      <w:r w:rsidRPr="354D0E3E" w:rsidR="006930CB">
        <w:rPr>
          <w:rFonts w:eastAsia="Times New Roman"/>
          <w:i/>
          <w:iCs/>
        </w:rPr>
        <w:t xml:space="preserve">Please refer to your respective collective bargaining agreement (CBA) for information regarding </w:t>
      </w:r>
      <w:r w:rsidRPr="354D0E3E" w:rsidR="000D53C9">
        <w:rPr>
          <w:rFonts w:eastAsia="Times New Roman"/>
          <w:i/>
          <w:iCs/>
        </w:rPr>
        <w:t>the</w:t>
      </w:r>
      <w:r w:rsidRPr="354D0E3E" w:rsidR="00E22B33">
        <w:rPr>
          <w:rFonts w:eastAsia="Times New Roman"/>
          <w:i/>
          <w:iCs/>
        </w:rPr>
        <w:t xml:space="preserve"> COVID-19 up-to-date one-time</w:t>
      </w:r>
      <w:r w:rsidRPr="354D0E3E" w:rsidR="000D53C9">
        <w:rPr>
          <w:rFonts w:eastAsia="Times New Roman"/>
          <w:i/>
          <w:iCs/>
        </w:rPr>
        <w:t xml:space="preserve"> </w:t>
      </w:r>
      <w:r w:rsidRPr="354D0E3E" w:rsidR="006930CB">
        <w:rPr>
          <w:rFonts w:eastAsia="Times New Roman"/>
          <w:i/>
          <w:iCs/>
        </w:rPr>
        <w:t>lump sum payment</w:t>
      </w:r>
      <w:r w:rsidRPr="354D0E3E" w:rsidR="4DF65191">
        <w:rPr>
          <w:rFonts w:eastAsia="Times New Roman"/>
          <w:i/>
          <w:iCs/>
        </w:rPr>
        <w:t xml:space="preserve"> for represented individuals</w:t>
      </w:r>
      <w:r w:rsidRPr="354D0E3E" w:rsidR="4E00A446">
        <w:rPr>
          <w:rFonts w:eastAsia="Times New Roman"/>
          <w:i/>
          <w:iCs/>
        </w:rPr>
        <w:t xml:space="preserve"> (if applicable)</w:t>
      </w:r>
      <w:r w:rsidRPr="354D0E3E" w:rsidR="006930CB">
        <w:rPr>
          <w:rFonts w:eastAsia="Times New Roman"/>
          <w:i/>
          <w:iCs/>
        </w:rPr>
        <w:t xml:space="preserve">. If you have questions not covered by this </w:t>
      </w:r>
      <w:r w:rsidRPr="354D0E3E" w:rsidR="000D53C9">
        <w:rPr>
          <w:rFonts w:eastAsia="Times New Roman"/>
          <w:i/>
          <w:iCs/>
        </w:rPr>
        <w:t>FAQ</w:t>
      </w:r>
      <w:r w:rsidRPr="354D0E3E" w:rsidR="006930CB">
        <w:rPr>
          <w:rFonts w:eastAsia="Times New Roman"/>
          <w:i/>
          <w:iCs/>
        </w:rPr>
        <w:t xml:space="preserve"> </w:t>
      </w:r>
      <w:r w:rsidRPr="354D0E3E" w:rsidR="000D53C9">
        <w:rPr>
          <w:rFonts w:eastAsia="Times New Roman"/>
          <w:i/>
          <w:iCs/>
        </w:rPr>
        <w:t>or</w:t>
      </w:r>
      <w:r w:rsidRPr="354D0E3E" w:rsidR="006930CB">
        <w:rPr>
          <w:rFonts w:eastAsia="Times New Roman"/>
          <w:i/>
          <w:iCs/>
        </w:rPr>
        <w:t xml:space="preserve"> your</w:t>
      </w:r>
      <w:r w:rsidRPr="354D0E3E" w:rsidR="120D07EF">
        <w:rPr>
          <w:rFonts w:eastAsia="Times New Roman"/>
          <w:i/>
          <w:iCs/>
        </w:rPr>
        <w:t xml:space="preserve"> agency’s</w:t>
      </w:r>
      <w:r w:rsidRPr="354D0E3E" w:rsidR="006930CB">
        <w:rPr>
          <w:rFonts w:eastAsia="Times New Roman"/>
          <w:i/>
          <w:iCs/>
        </w:rPr>
        <w:t xml:space="preserve"> CBA</w:t>
      </w:r>
      <w:r w:rsidRPr="354D0E3E" w:rsidR="2AD0EB22">
        <w:rPr>
          <w:rFonts w:eastAsia="Times New Roman"/>
          <w:i/>
          <w:iCs/>
        </w:rPr>
        <w:t>s</w:t>
      </w:r>
      <w:r w:rsidRPr="354D0E3E" w:rsidR="006930CB">
        <w:rPr>
          <w:rFonts w:eastAsia="Times New Roman"/>
          <w:i/>
          <w:iCs/>
        </w:rPr>
        <w:t xml:space="preserve">, please contact your </w:t>
      </w:r>
      <w:r w:rsidRPr="354D0E3E" w:rsidR="000D53C9">
        <w:rPr>
          <w:rFonts w:eastAsia="Times New Roman"/>
          <w:i/>
          <w:iCs/>
        </w:rPr>
        <w:t xml:space="preserve">agency’s </w:t>
      </w:r>
      <w:r w:rsidRPr="354D0E3E">
        <w:rPr>
          <w:rFonts w:eastAsia="Times New Roman"/>
          <w:i/>
          <w:iCs/>
        </w:rPr>
        <w:t>HR labor relations manager.</w:t>
      </w:r>
    </w:p>
    <w:p w:rsidR="00183473" w:rsidP="00183473" w:rsidRDefault="00183473" w14:paraId="7D47FC2E" w14:textId="69A3FA3A">
      <w:pPr>
        <w:pStyle w:val="ListParagraph"/>
        <w:numPr>
          <w:ilvl w:val="0"/>
          <w:numId w:val="8"/>
        </w:numPr>
      </w:pPr>
      <w:r>
        <w:rPr>
          <w:b/>
          <w:bCs/>
        </w:rPr>
        <w:t>How are employees eligible for the COVID-19 one-time lump sum payment?</w:t>
      </w:r>
    </w:p>
    <w:p w:rsidRPr="00B63EEB" w:rsidR="00183473" w:rsidP="00183473" w:rsidRDefault="00183473" w14:paraId="4DA26C0B" w14:textId="52C36440">
      <w:pPr>
        <w:pStyle w:val="ListParagraph"/>
        <w:ind w:left="360"/>
      </w:pPr>
      <w:r>
        <w:t xml:space="preserve">If the employer is included in the funding for the incentive, eligible employees may qualify for </w:t>
      </w:r>
      <w:r w:rsidR="5AF3A1D4">
        <w:t xml:space="preserve">a </w:t>
      </w:r>
      <w:r>
        <w:t xml:space="preserve">one-time lump sum payment if they provide their employer with proof of being “up-to-date” with their COVID-19 vaccination as recommended and defined by the CDC </w:t>
      </w:r>
      <w:r w:rsidRPr="354D0E3E">
        <w:rPr>
          <w:i/>
          <w:iCs/>
        </w:rPr>
        <w:t>at the time proof</w:t>
      </w:r>
      <w:r>
        <w:t xml:space="preserve"> is provided.  </w:t>
      </w:r>
      <w:r w:rsidR="6A72C5E9">
        <w:t>Proof may be provided between January 1, 2023</w:t>
      </w:r>
      <w:r w:rsidR="53D03F98">
        <w:t>,</w:t>
      </w:r>
      <w:r w:rsidR="6A72C5E9">
        <w:t xml:space="preserve"> and December 31, 2023. Employees who have already verified proof of up-to-date status from January 1, 2023, to date do not need to reverify.</w:t>
      </w:r>
    </w:p>
    <w:p w:rsidR="00183473" w:rsidP="00183473" w:rsidRDefault="00183473" w14:paraId="51CB3F4B" w14:textId="77777777">
      <w:pPr>
        <w:pStyle w:val="ListParagraph"/>
        <w:spacing w:before="160"/>
        <w:ind w:left="360"/>
        <w:rPr>
          <w:rFonts w:cstheme="minorHAnsi"/>
          <w:b/>
          <w:bCs/>
        </w:rPr>
      </w:pPr>
    </w:p>
    <w:p w:rsidRPr="000D53C9" w:rsidR="00676775" w:rsidP="354D0E3E" w:rsidRDefault="006930CB" w14:paraId="3693481C" w14:textId="3F675A15">
      <w:pPr>
        <w:pStyle w:val="ListParagraph"/>
        <w:numPr>
          <w:ilvl w:val="0"/>
          <w:numId w:val="8"/>
        </w:numPr>
        <w:spacing w:before="160"/>
        <w:rPr>
          <w:b/>
          <w:bCs/>
        </w:rPr>
      </w:pPr>
      <w:r w:rsidRPr="354D0E3E">
        <w:rPr>
          <w:b/>
          <w:bCs/>
        </w:rPr>
        <w:t xml:space="preserve">Will my agency receive a list of </w:t>
      </w:r>
      <w:r w:rsidRPr="354D0E3E" w:rsidR="00127E5B">
        <w:rPr>
          <w:b/>
          <w:bCs/>
        </w:rPr>
        <w:t xml:space="preserve">employees </w:t>
      </w:r>
      <w:r w:rsidRPr="354D0E3E" w:rsidR="00DB51C3">
        <w:rPr>
          <w:b/>
          <w:bCs/>
        </w:rPr>
        <w:t>eligible</w:t>
      </w:r>
      <w:r w:rsidRPr="354D0E3E">
        <w:rPr>
          <w:b/>
          <w:bCs/>
        </w:rPr>
        <w:t xml:space="preserve"> </w:t>
      </w:r>
      <w:r w:rsidRPr="354D0E3E" w:rsidR="00225593">
        <w:rPr>
          <w:b/>
          <w:bCs/>
        </w:rPr>
        <w:t xml:space="preserve">to </w:t>
      </w:r>
      <w:r w:rsidRPr="354D0E3E">
        <w:rPr>
          <w:b/>
          <w:bCs/>
        </w:rPr>
        <w:t>rec</w:t>
      </w:r>
      <w:r w:rsidRPr="354D0E3E" w:rsidR="002B33E9">
        <w:rPr>
          <w:b/>
          <w:bCs/>
        </w:rPr>
        <w:t>ei</w:t>
      </w:r>
      <w:r w:rsidRPr="354D0E3E">
        <w:rPr>
          <w:b/>
          <w:bCs/>
        </w:rPr>
        <w:t>v</w:t>
      </w:r>
      <w:r w:rsidRPr="354D0E3E" w:rsidR="00225593">
        <w:rPr>
          <w:b/>
          <w:bCs/>
        </w:rPr>
        <w:t>e</w:t>
      </w:r>
      <w:r w:rsidRPr="354D0E3E">
        <w:rPr>
          <w:b/>
          <w:bCs/>
        </w:rPr>
        <w:t xml:space="preserve"> </w:t>
      </w:r>
      <w:r w:rsidRPr="354D0E3E" w:rsidR="2A53E95E">
        <w:rPr>
          <w:b/>
          <w:bCs/>
        </w:rPr>
        <w:t>the</w:t>
      </w:r>
      <w:r w:rsidRPr="354D0E3E" w:rsidR="00DB51C3">
        <w:rPr>
          <w:b/>
          <w:bCs/>
        </w:rPr>
        <w:t xml:space="preserve"> </w:t>
      </w:r>
      <w:r w:rsidR="00F64776">
        <w:rPr>
          <w:b/>
          <w:bCs/>
        </w:rPr>
        <w:t xml:space="preserve">COVID-19 </w:t>
      </w:r>
      <w:r w:rsidRPr="354D0E3E" w:rsidR="00DB51C3">
        <w:rPr>
          <w:b/>
          <w:bCs/>
        </w:rPr>
        <w:t>one-time</w:t>
      </w:r>
      <w:r w:rsidRPr="354D0E3E">
        <w:rPr>
          <w:b/>
          <w:bCs/>
        </w:rPr>
        <w:t xml:space="preserve"> lump sum</w:t>
      </w:r>
      <w:r w:rsidRPr="354D0E3E" w:rsidR="00DB51C3">
        <w:rPr>
          <w:b/>
          <w:bCs/>
        </w:rPr>
        <w:t xml:space="preserve"> payment</w:t>
      </w:r>
      <w:r w:rsidRPr="354D0E3E">
        <w:rPr>
          <w:b/>
          <w:bCs/>
        </w:rPr>
        <w:t>?</w:t>
      </w:r>
      <w:r w:rsidRPr="354D0E3E" w:rsidR="00676775">
        <w:rPr>
          <w:b/>
          <w:bCs/>
        </w:rPr>
        <w:t xml:space="preserve"> </w:t>
      </w:r>
    </w:p>
    <w:p w:rsidR="0047207B" w:rsidP="194566E0" w:rsidRDefault="00DB51C3" w14:paraId="19E2EDC6" w14:textId="0E14606C">
      <w:pPr>
        <w:pStyle w:val="ListParagraph"/>
        <w:ind w:left="360"/>
      </w:pPr>
      <w:r>
        <w:t xml:space="preserve">No, employers are responsible for </w:t>
      </w:r>
      <w:r w:rsidR="001B4231">
        <w:t xml:space="preserve">verifying </w:t>
      </w:r>
      <w:r w:rsidR="005308B9">
        <w:t xml:space="preserve">represented </w:t>
      </w:r>
      <w:r w:rsidR="001B4231">
        <w:t>employees</w:t>
      </w:r>
      <w:r w:rsidR="003E01BB">
        <w:t>'</w:t>
      </w:r>
      <w:r w:rsidR="001B4231">
        <w:t xml:space="preserve"> </w:t>
      </w:r>
      <w:r w:rsidR="00586CAE">
        <w:t xml:space="preserve">eligibility </w:t>
      </w:r>
      <w:r w:rsidR="00975BFB">
        <w:t xml:space="preserve">based </w:t>
      </w:r>
      <w:r w:rsidR="00177780">
        <w:t>on</w:t>
      </w:r>
      <w:r w:rsidR="00975BFB">
        <w:t xml:space="preserve"> </w:t>
      </w:r>
      <w:r w:rsidR="00A77435">
        <w:t>the</w:t>
      </w:r>
      <w:r w:rsidR="00056E9F">
        <w:t xml:space="preserve"> CBAs bargained by OFM that contain the COVID-19</w:t>
      </w:r>
      <w:r w:rsidR="0010768C">
        <w:t xml:space="preserve"> one-time lump sum</w:t>
      </w:r>
      <w:r w:rsidR="00666D5E">
        <w:t xml:space="preserve"> payment</w:t>
      </w:r>
      <w:r w:rsidR="000D4204">
        <w:t xml:space="preserve">. </w:t>
      </w:r>
      <w:r w:rsidR="00E04477">
        <w:t>For non</w:t>
      </w:r>
      <w:r w:rsidR="00095F8D">
        <w:t>-represented</w:t>
      </w:r>
      <w:r w:rsidR="00843F87">
        <w:t xml:space="preserve"> </w:t>
      </w:r>
      <w:r w:rsidR="00883600">
        <w:t xml:space="preserve">and exempt </w:t>
      </w:r>
      <w:r w:rsidR="00843F87">
        <w:t>employe</w:t>
      </w:r>
      <w:r w:rsidR="00883600">
        <w:t>e</w:t>
      </w:r>
      <w:r w:rsidR="00843F87">
        <w:t>s, employers are responsible for verifying employees’ eligibility based o</w:t>
      </w:r>
      <w:r w:rsidR="00E214B3">
        <w:t>n</w:t>
      </w:r>
      <w:r w:rsidR="00DC1404">
        <w:t xml:space="preserve"> whether funding was provided for th</w:t>
      </w:r>
      <w:r w:rsidR="001D4DED">
        <w:t>is purpose</w:t>
      </w:r>
      <w:r w:rsidR="0047207B">
        <w:t xml:space="preserve">. </w:t>
      </w:r>
    </w:p>
    <w:p w:rsidR="0047207B" w:rsidP="194566E0" w:rsidRDefault="0047207B" w14:paraId="2CE68C74" w14:textId="77777777">
      <w:pPr>
        <w:pStyle w:val="ListParagraph"/>
        <w:ind w:left="360"/>
      </w:pPr>
    </w:p>
    <w:p w:rsidR="00DB51C3" w:rsidP="194566E0" w:rsidRDefault="008621E2" w14:paraId="3A7FD85D" w14:textId="01F79060">
      <w:pPr>
        <w:pStyle w:val="ListParagraph"/>
        <w:ind w:left="360"/>
      </w:pPr>
      <w:r>
        <w:t xml:space="preserve">Employers are </w:t>
      </w:r>
      <w:r w:rsidR="00390A3C">
        <w:t xml:space="preserve">also </w:t>
      </w:r>
      <w:r>
        <w:t xml:space="preserve">responsible for verifying employees’ </w:t>
      </w:r>
      <w:r w:rsidR="001B4231">
        <w:t xml:space="preserve">proof of being </w:t>
      </w:r>
      <w:proofErr w:type="gramStart"/>
      <w:r w:rsidR="001B4231">
        <w:t>up-to-date</w:t>
      </w:r>
      <w:proofErr w:type="gramEnd"/>
      <w:r w:rsidR="001B4231">
        <w:t xml:space="preserve"> </w:t>
      </w:r>
      <w:r w:rsidR="003E01BB">
        <w:t xml:space="preserve">with their COVID-19 vaccination and </w:t>
      </w:r>
      <w:r w:rsidR="00DB51C3">
        <w:t>tracking eligible employees based o</w:t>
      </w:r>
      <w:r w:rsidR="006F4C31">
        <w:t>n</w:t>
      </w:r>
      <w:r w:rsidR="00DB51C3">
        <w:t xml:space="preserve"> CDC recommendations</w:t>
      </w:r>
      <w:r w:rsidR="001B4A99">
        <w:t xml:space="preserve"> at the time proof is provided. </w:t>
      </w:r>
      <w:r w:rsidR="00DB51C3">
        <w:t xml:space="preserve"> </w:t>
      </w:r>
    </w:p>
    <w:p w:rsidR="00B63EEB" w:rsidP="194566E0" w:rsidRDefault="00B63EEB" w14:paraId="7F4BB1F2" w14:textId="77777777">
      <w:pPr>
        <w:pStyle w:val="ListParagraph"/>
        <w:ind w:left="360"/>
      </w:pPr>
    </w:p>
    <w:p w:rsidRPr="000D53C9" w:rsidR="006930CB" w:rsidP="354D0E3E" w:rsidRDefault="006930CB" w14:paraId="23ECB934" w14:textId="18B63435">
      <w:pPr>
        <w:pStyle w:val="ListParagraph"/>
        <w:numPr>
          <w:ilvl w:val="0"/>
          <w:numId w:val="8"/>
        </w:numPr>
        <w:spacing w:before="160"/>
      </w:pPr>
      <w:r w:rsidRPr="69DA1566">
        <w:rPr>
          <w:b/>
          <w:bCs/>
        </w:rPr>
        <w:t xml:space="preserve">Will the </w:t>
      </w:r>
      <w:r w:rsidRPr="69DA1566" w:rsidR="107BBB05">
        <w:rPr>
          <w:b/>
          <w:bCs/>
        </w:rPr>
        <w:t xml:space="preserve">one-time lump sum for </w:t>
      </w:r>
      <w:r w:rsidRPr="69DA1566" w:rsidR="20906C22">
        <w:rPr>
          <w:b/>
          <w:bCs/>
        </w:rPr>
        <w:t>voluntarily</w:t>
      </w:r>
      <w:r w:rsidRPr="69DA1566" w:rsidR="107BBB05">
        <w:rPr>
          <w:b/>
          <w:bCs/>
        </w:rPr>
        <w:t xml:space="preserve"> providing proof of </w:t>
      </w:r>
      <w:r w:rsidRPr="69DA1566" w:rsidR="001B4A99">
        <w:rPr>
          <w:b/>
          <w:bCs/>
        </w:rPr>
        <w:t xml:space="preserve">COVID-19 up-to-date </w:t>
      </w:r>
      <w:r w:rsidRPr="69DA1566" w:rsidR="4E882EB4">
        <w:rPr>
          <w:b/>
          <w:bCs/>
        </w:rPr>
        <w:t>status</w:t>
      </w:r>
      <w:r w:rsidRPr="69DA1566">
        <w:rPr>
          <w:b/>
          <w:bCs/>
        </w:rPr>
        <w:t xml:space="preserve"> require manual keying by the agency</w:t>
      </w:r>
      <w:r w:rsidRPr="69DA1566" w:rsidR="649339D6">
        <w:rPr>
          <w:b/>
          <w:bCs/>
        </w:rPr>
        <w:t xml:space="preserve"> in HRMS</w:t>
      </w:r>
      <w:r>
        <w:t>?</w:t>
      </w:r>
    </w:p>
    <w:p w:rsidR="003C7E22" w:rsidP="354D0E3E" w:rsidRDefault="00CD2667" w14:paraId="5C54B4C2" w14:textId="75332388">
      <w:pPr>
        <w:pStyle w:val="ListParagraph"/>
        <w:ind w:left="360"/>
      </w:pPr>
      <w:r w:rsidRPr="354D0E3E">
        <w:t xml:space="preserve">It depends on agency preference. </w:t>
      </w:r>
      <w:r w:rsidRPr="354D0E3E" w:rsidR="000D53C9">
        <w:t>OFM</w:t>
      </w:r>
      <w:r w:rsidRPr="354D0E3E" w:rsidR="006930CB">
        <w:t xml:space="preserve"> is creating wage type</w:t>
      </w:r>
      <w:r w:rsidRPr="354D0E3E" w:rsidR="006C4FF1">
        <w:t>s</w:t>
      </w:r>
      <w:r w:rsidRPr="354D0E3E" w:rsidR="006930CB">
        <w:t xml:space="preserve"> </w:t>
      </w:r>
      <w:r w:rsidRPr="354D0E3E">
        <w:t xml:space="preserve">for the various lump sum payments contained within the 2023-25 </w:t>
      </w:r>
      <w:r w:rsidRPr="354D0E3E" w:rsidR="00205952">
        <w:t>collective</w:t>
      </w:r>
      <w:r w:rsidRPr="354D0E3E">
        <w:t xml:space="preserve"> bargaining agreements and 2023-25 enacted operating budget. Agencies can manually enter </w:t>
      </w:r>
      <w:r w:rsidRPr="354D0E3E" w:rsidR="31AD7A8E">
        <w:t xml:space="preserve">the information </w:t>
      </w:r>
      <w:r w:rsidRPr="354D0E3E">
        <w:t xml:space="preserve">or submit </w:t>
      </w:r>
      <w:r w:rsidRPr="354D0E3E" w:rsidR="003C7E22">
        <w:t xml:space="preserve">a </w:t>
      </w:r>
      <w:proofErr w:type="spellStart"/>
      <w:r w:rsidRPr="354D0E3E" w:rsidR="003C7E22">
        <w:t>Winshuttle</w:t>
      </w:r>
      <w:proofErr w:type="spellEnd"/>
      <w:r w:rsidRPr="354D0E3E" w:rsidR="003C7E22">
        <w:t xml:space="preserve"> request to </w:t>
      </w:r>
      <w:r w:rsidRPr="354D0E3E" w:rsidR="0C677005">
        <w:t xml:space="preserve">the </w:t>
      </w:r>
      <w:r w:rsidRPr="354D0E3E" w:rsidR="003C7E22">
        <w:t xml:space="preserve">OFM Help Desk. </w:t>
      </w:r>
    </w:p>
    <w:p w:rsidR="003C7E22" w:rsidP="003C7E22" w:rsidRDefault="003C7E22" w14:paraId="3A51A8B3" w14:textId="77777777">
      <w:pPr>
        <w:pStyle w:val="ListParagraph"/>
        <w:ind w:left="360"/>
        <w:rPr>
          <w:rFonts w:cstheme="minorHAnsi"/>
        </w:rPr>
      </w:pPr>
    </w:p>
    <w:p w:rsidRPr="00230218" w:rsidR="006930CB" w:rsidP="354D0E3E" w:rsidRDefault="003C7E22" w14:paraId="4B89D888" w14:textId="2D959888">
      <w:pPr>
        <w:pStyle w:val="ListParagraph"/>
        <w:ind w:left="360"/>
      </w:pPr>
      <w:r>
        <w:t xml:space="preserve">To ask OFM to input the lump sum payments, please submit a </w:t>
      </w:r>
      <w:hyperlink r:id="rId11">
        <w:r>
          <w:t>PA30_IT0015_Create-1.xlsx</w:t>
        </w:r>
      </w:hyperlink>
      <w:r>
        <w:t xml:space="preserve"> or </w:t>
      </w:r>
      <w:hyperlink r:id="rId12">
        <w:r>
          <w:t>PA30_IT0015_Create_WithAssignment-1.xlsx</w:t>
        </w:r>
      </w:hyperlink>
      <w:r>
        <w:t xml:space="preserve"> </w:t>
      </w:r>
      <w:proofErr w:type="spellStart"/>
      <w:r>
        <w:t>Winshuttle</w:t>
      </w:r>
      <w:proofErr w:type="spellEnd"/>
      <w:r>
        <w:t xml:space="preserve"> Spreadsheet to </w:t>
      </w:r>
      <w:hyperlink r:id="rId13">
        <w:r w:rsidRPr="44E3A0CD">
          <w:rPr>
            <w:rStyle w:val="Hyperlink"/>
          </w:rPr>
          <w:t>OFM Help Desk</w:t>
        </w:r>
      </w:hyperlink>
      <w:r>
        <w:t xml:space="preserve"> </w:t>
      </w:r>
      <w:r w:rsidR="008F1001">
        <w:t xml:space="preserve">by </w:t>
      </w:r>
      <w:r w:rsidRPr="68809FD5" w:rsidR="0A3A7253">
        <w:rPr>
          <w:rFonts w:ascii="Calibri" w:hAnsi="Calibri" w:eastAsia="Calibri" w:cs="Calibri"/>
        </w:rPr>
        <w:t>day 2</w:t>
      </w:r>
      <w:r w:rsidRPr="68809FD5">
        <w:rPr>
          <w:rFonts w:ascii="Calibri" w:hAnsi="Calibri" w:eastAsia="Calibri" w:cs="Calibri"/>
        </w:rPr>
        <w:t xml:space="preserve"> of </w:t>
      </w:r>
      <w:r w:rsidRPr="68809FD5" w:rsidR="0A3A7253">
        <w:rPr>
          <w:rFonts w:ascii="Calibri" w:hAnsi="Calibri" w:eastAsia="Calibri" w:cs="Calibri"/>
        </w:rPr>
        <w:t xml:space="preserve">the </w:t>
      </w:r>
      <w:r w:rsidRPr="68809FD5" w:rsidR="008F1001">
        <w:rPr>
          <w:rFonts w:ascii="Calibri" w:hAnsi="Calibri" w:eastAsia="Calibri" w:cs="Calibri"/>
        </w:rPr>
        <w:t>payroll</w:t>
      </w:r>
      <w:r w:rsidRPr="68809FD5" w:rsidR="00094833">
        <w:rPr>
          <w:rFonts w:ascii="Calibri" w:hAnsi="Calibri" w:eastAsia="Calibri" w:cs="Calibri"/>
        </w:rPr>
        <w:t xml:space="preserve"> processing </w:t>
      </w:r>
      <w:r w:rsidRPr="68809FD5" w:rsidR="0A3A7253">
        <w:rPr>
          <w:rFonts w:ascii="Calibri" w:hAnsi="Calibri" w:eastAsia="Calibri" w:cs="Calibri"/>
        </w:rPr>
        <w:t xml:space="preserve">period </w:t>
      </w:r>
      <w:r w:rsidR="00094833">
        <w:t>to ensure processing within that payroll period</w:t>
      </w:r>
      <w:r>
        <w:t>.</w:t>
      </w:r>
      <w:r w:rsidR="00094833">
        <w:t xml:space="preserve"> Payments can be made</w:t>
      </w:r>
      <w:r w:rsidR="00F34E23">
        <w:t xml:space="preserve"> through the end of the year as employees have through December 31, 2023, to verify their up-to-date status with the COVID vaccination</w:t>
      </w:r>
      <w:r w:rsidR="005B6D22">
        <w:t xml:space="preserve"> as recommended by CDC at the time proof is provided. </w:t>
      </w:r>
    </w:p>
    <w:p w:rsidRPr="000D53C9" w:rsidR="00C13E6B" w:rsidP="00F55514" w:rsidRDefault="00C13E6B" w14:paraId="1C988A20" w14:textId="77777777">
      <w:pPr>
        <w:pStyle w:val="ListParagraph"/>
        <w:ind w:left="360"/>
        <w:rPr>
          <w:rFonts w:cstheme="minorHAnsi"/>
        </w:rPr>
      </w:pPr>
    </w:p>
    <w:p w:rsidRPr="000D53C9" w:rsidR="006D716E" w:rsidP="354D0E3E" w:rsidRDefault="005333CA" w14:paraId="1F7F214B" w14:textId="19741487">
      <w:pPr>
        <w:pStyle w:val="ListParagraph"/>
        <w:numPr>
          <w:ilvl w:val="0"/>
          <w:numId w:val="8"/>
        </w:numPr>
        <w:rPr>
          <w:b/>
          <w:bCs/>
        </w:rPr>
      </w:pPr>
      <w:r w:rsidRPr="354D0E3E">
        <w:rPr>
          <w:b/>
          <w:bCs/>
        </w:rPr>
        <w:t xml:space="preserve">For </w:t>
      </w:r>
      <w:r w:rsidRPr="354D0E3E" w:rsidR="5DA2CEB5">
        <w:rPr>
          <w:b/>
          <w:bCs/>
        </w:rPr>
        <w:t xml:space="preserve">employees who are covered under a CBA, </w:t>
      </w:r>
      <w:r w:rsidRPr="354D0E3E">
        <w:rPr>
          <w:b/>
          <w:bCs/>
        </w:rPr>
        <w:t>d</w:t>
      </w:r>
      <w:r w:rsidRPr="354D0E3E" w:rsidR="006D716E">
        <w:rPr>
          <w:b/>
          <w:bCs/>
        </w:rPr>
        <w:t>o</w:t>
      </w:r>
      <w:r w:rsidRPr="354D0E3E" w:rsidR="006930CB">
        <w:rPr>
          <w:b/>
          <w:bCs/>
        </w:rPr>
        <w:t xml:space="preserve">es an employee have </w:t>
      </w:r>
      <w:r w:rsidRPr="354D0E3E" w:rsidR="006D716E">
        <w:rPr>
          <w:b/>
          <w:bCs/>
        </w:rPr>
        <w:t>to be a dues</w:t>
      </w:r>
      <w:r w:rsidRPr="354D0E3E" w:rsidR="00ED466E">
        <w:rPr>
          <w:b/>
          <w:bCs/>
        </w:rPr>
        <w:t>-</w:t>
      </w:r>
      <w:r w:rsidRPr="354D0E3E" w:rsidR="006D716E">
        <w:rPr>
          <w:b/>
          <w:bCs/>
        </w:rPr>
        <w:t xml:space="preserve">paying member of </w:t>
      </w:r>
      <w:r w:rsidRPr="354D0E3E" w:rsidR="2E7312CF">
        <w:rPr>
          <w:b/>
          <w:bCs/>
        </w:rPr>
        <w:t>the</w:t>
      </w:r>
      <w:r w:rsidRPr="354D0E3E" w:rsidR="006D716E">
        <w:rPr>
          <w:b/>
          <w:bCs/>
        </w:rPr>
        <w:t xml:space="preserve"> Union to be eligible for </w:t>
      </w:r>
      <w:r w:rsidRPr="354D0E3E" w:rsidR="00CC7FAF">
        <w:rPr>
          <w:b/>
          <w:bCs/>
        </w:rPr>
        <w:t>the COVID-19 up-to-date one-time</w:t>
      </w:r>
      <w:r w:rsidRPr="354D0E3E" w:rsidR="006D716E">
        <w:rPr>
          <w:b/>
          <w:bCs/>
        </w:rPr>
        <w:t xml:space="preserve"> lump sum payment?</w:t>
      </w:r>
    </w:p>
    <w:p w:rsidR="00B05317" w:rsidP="00230218" w:rsidRDefault="00ED466E" w14:paraId="0F9BD94C" w14:textId="1811B7C1">
      <w:pPr>
        <w:pStyle w:val="ListParagraph"/>
        <w:ind w:left="360"/>
      </w:pPr>
      <w:r>
        <w:t xml:space="preserve">An </w:t>
      </w:r>
      <w:r w:rsidR="00DB51C3">
        <w:t xml:space="preserve">eligible </w:t>
      </w:r>
      <w:r>
        <w:t>employee</w:t>
      </w:r>
      <w:r w:rsidR="000D53C9">
        <w:t xml:space="preserve"> do</w:t>
      </w:r>
      <w:r>
        <w:t>es</w:t>
      </w:r>
      <w:r w:rsidR="000D53C9">
        <w:t xml:space="preserve"> not have to be </w:t>
      </w:r>
      <w:r>
        <w:t>a dues-paying member of a Union</w:t>
      </w:r>
      <w:r w:rsidR="000D53C9">
        <w:t xml:space="preserve">, </w:t>
      </w:r>
      <w:r>
        <w:t xml:space="preserve">but their </w:t>
      </w:r>
      <w:r w:rsidR="006930CB">
        <w:t>p</w:t>
      </w:r>
      <w:r w:rsidR="006D716E">
        <w:t xml:space="preserve">osition must be </w:t>
      </w:r>
      <w:r>
        <w:t>represented by a</w:t>
      </w:r>
      <w:r w:rsidR="00925E00">
        <w:t xml:space="preserve"> </w:t>
      </w:r>
      <w:r>
        <w:t>Union</w:t>
      </w:r>
      <w:r w:rsidR="00E22B33">
        <w:t xml:space="preserve"> </w:t>
      </w:r>
      <w:r w:rsidR="00B74359">
        <w:t xml:space="preserve">that </w:t>
      </w:r>
      <w:r w:rsidR="00E22B33">
        <w:t xml:space="preserve">has bargained the </w:t>
      </w:r>
      <w:r w:rsidR="72FA5C42">
        <w:t xml:space="preserve">one-time lump sum payment for voluntarily providing proof of </w:t>
      </w:r>
      <w:proofErr w:type="gramStart"/>
      <w:r w:rsidR="72FA5C42">
        <w:t>up-to-date</w:t>
      </w:r>
      <w:proofErr w:type="gramEnd"/>
      <w:r w:rsidR="72FA5C42">
        <w:t xml:space="preserve"> </w:t>
      </w:r>
      <w:r w:rsidR="00E22B33">
        <w:t xml:space="preserve">COVID-19 </w:t>
      </w:r>
      <w:r w:rsidR="2887CC63">
        <w:t>vaccination.</w:t>
      </w:r>
      <w:r w:rsidR="005638F6">
        <w:t xml:space="preserve"> </w:t>
      </w:r>
    </w:p>
    <w:p w:rsidRPr="00230218" w:rsidR="00230218" w:rsidP="00230218" w:rsidRDefault="00230218" w14:paraId="42B96286" w14:textId="77777777">
      <w:pPr>
        <w:pStyle w:val="ListParagraph"/>
        <w:ind w:left="360"/>
      </w:pPr>
    </w:p>
    <w:p w:rsidRPr="000D53C9" w:rsidR="00B05317" w:rsidP="354D0E3E" w:rsidRDefault="00B05317" w14:paraId="7D62814B" w14:textId="2B4E1976">
      <w:pPr>
        <w:pStyle w:val="ListParagraph"/>
        <w:numPr>
          <w:ilvl w:val="0"/>
          <w:numId w:val="8"/>
        </w:numPr>
        <w:rPr>
          <w:b/>
          <w:bCs/>
        </w:rPr>
      </w:pPr>
      <w:r w:rsidRPr="69DA1566">
        <w:rPr>
          <w:b/>
          <w:bCs/>
        </w:rPr>
        <w:lastRenderedPageBreak/>
        <w:t xml:space="preserve">Are part-time </w:t>
      </w:r>
      <w:r w:rsidRPr="69DA1566" w:rsidR="00AF2B64">
        <w:rPr>
          <w:b/>
          <w:bCs/>
        </w:rPr>
        <w:t xml:space="preserve">represented </w:t>
      </w:r>
      <w:r w:rsidRPr="69DA1566">
        <w:rPr>
          <w:b/>
          <w:bCs/>
        </w:rPr>
        <w:t xml:space="preserve">employees eligible for </w:t>
      </w:r>
      <w:r w:rsidRPr="69DA1566" w:rsidR="0E49B78A">
        <w:rPr>
          <w:b/>
          <w:bCs/>
        </w:rPr>
        <w:t xml:space="preserve">the one-time lump sum payment for voluntarily providing proof of </w:t>
      </w:r>
      <w:proofErr w:type="gramStart"/>
      <w:r w:rsidRPr="69DA1566" w:rsidR="0E49B78A">
        <w:rPr>
          <w:b/>
          <w:bCs/>
        </w:rPr>
        <w:t>up-to-date</w:t>
      </w:r>
      <w:proofErr w:type="gramEnd"/>
      <w:r w:rsidRPr="69DA1566" w:rsidR="0E49B78A">
        <w:rPr>
          <w:b/>
          <w:bCs/>
        </w:rPr>
        <w:t xml:space="preserve"> </w:t>
      </w:r>
      <w:r w:rsidRPr="69DA1566" w:rsidR="00CC7FAF">
        <w:rPr>
          <w:b/>
          <w:bCs/>
        </w:rPr>
        <w:t xml:space="preserve">COVID-19 </w:t>
      </w:r>
      <w:r w:rsidRPr="69DA1566" w:rsidR="1F65D723">
        <w:rPr>
          <w:b/>
          <w:bCs/>
        </w:rPr>
        <w:t>vaccination?</w:t>
      </w:r>
      <w:r w:rsidRPr="69DA1566" w:rsidR="49B434FC">
        <w:rPr>
          <w:b/>
          <w:bCs/>
        </w:rPr>
        <w:t xml:space="preserve"> Is the lump sum prorated?</w:t>
      </w:r>
    </w:p>
    <w:p w:rsidR="00C13E6B" w:rsidP="54492C92" w:rsidRDefault="4B2B61EA" w14:paraId="09C9FACC" w14:textId="0B89E549">
      <w:pPr>
        <w:pStyle w:val="ListParagraph"/>
        <w:ind w:left="360"/>
      </w:pPr>
      <w:r>
        <w:t>It depends.</w:t>
      </w:r>
      <w:r w:rsidR="00B05317">
        <w:t xml:space="preserve"> </w:t>
      </w:r>
      <w:r w:rsidR="34F4245F">
        <w:t>I</w:t>
      </w:r>
      <w:r w:rsidR="46880657">
        <w:t xml:space="preserve">f the CBA </w:t>
      </w:r>
      <w:r w:rsidR="388A09FA">
        <w:t xml:space="preserve">under which the part-time employee is covered </w:t>
      </w:r>
      <w:r w:rsidR="46880657">
        <w:t xml:space="preserve">contains the one-time lump sum payment for voluntarily providing proof of </w:t>
      </w:r>
      <w:proofErr w:type="gramStart"/>
      <w:r w:rsidR="46880657">
        <w:t>up-to-date</w:t>
      </w:r>
      <w:proofErr w:type="gramEnd"/>
      <w:r w:rsidR="46880657">
        <w:t xml:space="preserve"> COVID-19 vaccination, </w:t>
      </w:r>
      <w:r w:rsidR="76140F71">
        <w:t>the employee will qualify for the payment if they meet the requirements</w:t>
      </w:r>
      <w:r w:rsidR="74E78238">
        <w:t xml:space="preserve"> by providing their employer with proof of being “up-to-date” with their COVID-19 vaccination as recommended by the CDC at the time proof is provided</w:t>
      </w:r>
      <w:r w:rsidR="76140F71">
        <w:t xml:space="preserve">. </w:t>
      </w:r>
      <w:r w:rsidR="00740805">
        <w:t>This one-time lump sum incentive is not prorated for part-time employment.</w:t>
      </w:r>
      <w:r w:rsidR="00B05317">
        <w:t xml:space="preserve"> Refer to the represented employee’s CBA for additional information.</w:t>
      </w:r>
      <w:r w:rsidR="00310EE0">
        <w:t xml:space="preserve"> </w:t>
      </w:r>
    </w:p>
    <w:p w:rsidR="00237EAD" w:rsidP="54492C92" w:rsidRDefault="00237EAD" w14:paraId="52351CD4" w14:textId="77777777">
      <w:pPr>
        <w:pStyle w:val="ListParagraph"/>
        <w:ind w:left="360"/>
      </w:pPr>
    </w:p>
    <w:p w:rsidRPr="000D53C9" w:rsidR="00CA590F" w:rsidP="354D0E3E" w:rsidRDefault="00CA590F" w14:paraId="4A8B7885" w14:textId="5DC5835D">
      <w:pPr>
        <w:pStyle w:val="ListParagraph"/>
        <w:numPr>
          <w:ilvl w:val="0"/>
          <w:numId w:val="8"/>
        </w:numPr>
        <w:rPr>
          <w:b/>
          <w:bCs/>
        </w:rPr>
      </w:pPr>
      <w:r w:rsidRPr="69DA1566">
        <w:rPr>
          <w:b/>
          <w:bCs/>
        </w:rPr>
        <w:t xml:space="preserve">Are part-time non-represented employees eligible for the </w:t>
      </w:r>
      <w:r w:rsidRPr="69DA1566" w:rsidR="772EEF2B">
        <w:rPr>
          <w:b/>
          <w:bCs/>
        </w:rPr>
        <w:t xml:space="preserve">one-time lump sum payment for voluntarily providing proof of </w:t>
      </w:r>
      <w:proofErr w:type="gramStart"/>
      <w:r w:rsidRPr="69DA1566" w:rsidR="772EEF2B">
        <w:rPr>
          <w:b/>
          <w:bCs/>
        </w:rPr>
        <w:t>up-to-date</w:t>
      </w:r>
      <w:proofErr w:type="gramEnd"/>
      <w:r w:rsidRPr="69DA1566" w:rsidR="772EEF2B">
        <w:rPr>
          <w:b/>
          <w:bCs/>
        </w:rPr>
        <w:t xml:space="preserve"> COVID-19 vaccination</w:t>
      </w:r>
      <w:r w:rsidRPr="69DA1566">
        <w:rPr>
          <w:b/>
          <w:bCs/>
        </w:rPr>
        <w:t>?</w:t>
      </w:r>
      <w:r w:rsidRPr="69DA1566" w:rsidR="2F6D3DF9">
        <w:rPr>
          <w:b/>
          <w:bCs/>
        </w:rPr>
        <w:t xml:space="preserve"> Is the lump sum prorated?</w:t>
      </w:r>
    </w:p>
    <w:p w:rsidRPr="000D53C9" w:rsidR="00CA590F" w:rsidP="00CA590F" w:rsidRDefault="00CA590F" w14:paraId="639B5763" w14:textId="2C27C3F5">
      <w:pPr>
        <w:pStyle w:val="ListParagraph"/>
        <w:ind w:left="360"/>
      </w:pPr>
      <w:r>
        <w:t xml:space="preserve">Yes, eligible part-time employees may qualify for the </w:t>
      </w:r>
      <w:r w:rsidR="5346FA05">
        <w:t xml:space="preserve">one-time lump sum payment for voluntarily providing proof of </w:t>
      </w:r>
      <w:proofErr w:type="gramStart"/>
      <w:r w:rsidR="5346FA05">
        <w:t>up-to-date</w:t>
      </w:r>
      <w:proofErr w:type="gramEnd"/>
      <w:r w:rsidR="5346FA05">
        <w:t xml:space="preserve"> COVID-19 </w:t>
      </w:r>
      <w:r w:rsidR="380B6DE6">
        <w:t>vaccination if</w:t>
      </w:r>
      <w:r>
        <w:t xml:space="preserve"> they provide their employer with proof of being “up-to-date” with their COVID-19 vaccination as recommended by the CDC at the time proof is provided. This one-time lump sum incentive is not prorated for part-time employment. </w:t>
      </w:r>
    </w:p>
    <w:p w:rsidR="00CA590F" w:rsidP="54492C92" w:rsidRDefault="00CA590F" w14:paraId="075E10B3" w14:textId="77777777">
      <w:pPr>
        <w:pStyle w:val="ListParagraph"/>
        <w:ind w:left="360"/>
      </w:pPr>
    </w:p>
    <w:p w:rsidRPr="000D53C9" w:rsidR="00237EAD" w:rsidP="354D0E3E" w:rsidRDefault="00237EAD" w14:paraId="6B1381D6" w14:textId="003E3613">
      <w:pPr>
        <w:pStyle w:val="ListParagraph"/>
        <w:numPr>
          <w:ilvl w:val="0"/>
          <w:numId w:val="8"/>
        </w:numPr>
        <w:rPr>
          <w:b/>
          <w:bCs/>
        </w:rPr>
      </w:pPr>
      <w:r w:rsidRPr="69DA1566">
        <w:rPr>
          <w:b/>
          <w:bCs/>
        </w:rPr>
        <w:t xml:space="preserve">Are non-represented employees eligible for the </w:t>
      </w:r>
      <w:r w:rsidRPr="69DA1566" w:rsidR="35D3D45D">
        <w:rPr>
          <w:b/>
          <w:bCs/>
        </w:rPr>
        <w:t xml:space="preserve">one-time lump sum payment for voluntarily providing proof of </w:t>
      </w:r>
      <w:proofErr w:type="gramStart"/>
      <w:r w:rsidRPr="69DA1566" w:rsidR="35D3D45D">
        <w:rPr>
          <w:b/>
          <w:bCs/>
        </w:rPr>
        <w:t>up-to-date</w:t>
      </w:r>
      <w:proofErr w:type="gramEnd"/>
      <w:r w:rsidRPr="69DA1566" w:rsidR="35D3D45D">
        <w:rPr>
          <w:b/>
          <w:bCs/>
        </w:rPr>
        <w:t xml:space="preserve"> COVID-19 vaccination</w:t>
      </w:r>
      <w:r w:rsidRPr="69DA1566">
        <w:rPr>
          <w:b/>
          <w:bCs/>
        </w:rPr>
        <w:t>?</w:t>
      </w:r>
    </w:p>
    <w:p w:rsidR="00205952" w:rsidP="006D2C38" w:rsidRDefault="682185CE" w14:paraId="453C6AD1" w14:textId="47BC9E22">
      <w:pPr>
        <w:pStyle w:val="ListParagraph"/>
        <w:ind w:left="360"/>
      </w:pPr>
      <w:r>
        <w:t xml:space="preserve">If the employer is included in the funding for the incentive, </w:t>
      </w:r>
      <w:r w:rsidR="6DDE5DBC">
        <w:t>e</w:t>
      </w:r>
      <w:r w:rsidR="00AA10EA">
        <w:t xml:space="preserve">mployees may qualify for the </w:t>
      </w:r>
      <w:r w:rsidR="331D9EC0">
        <w:t xml:space="preserve">one-time lump sum payment for voluntarily providing proof of </w:t>
      </w:r>
      <w:proofErr w:type="gramStart"/>
      <w:r w:rsidR="331D9EC0">
        <w:t>up-to-date</w:t>
      </w:r>
      <w:proofErr w:type="gramEnd"/>
      <w:r w:rsidR="331D9EC0">
        <w:t xml:space="preserve"> COVID-19 vaccination </w:t>
      </w:r>
      <w:r w:rsidR="00AA10EA">
        <w:t xml:space="preserve">if they provide their employer with proof of being “up-to-date” with their COVID-19 vaccination as recommended by the CDC at the time proof is provided between January </w:t>
      </w:r>
      <w:r w:rsidR="0A2B1734">
        <w:t xml:space="preserve">1, </w:t>
      </w:r>
      <w:r w:rsidR="00AA10EA">
        <w:t>2023</w:t>
      </w:r>
      <w:r w:rsidR="12FDB325">
        <w:t>,</w:t>
      </w:r>
      <w:r w:rsidR="00AA10EA">
        <w:t xml:space="preserve"> and December 31, 2023</w:t>
      </w:r>
      <w:r w:rsidR="00375D42">
        <w:t xml:space="preserve">. </w:t>
      </w:r>
      <w:r w:rsidRPr="354D0E3E" w:rsidR="00871B01">
        <w:t xml:space="preserve"> The amount is not prorated for part-time employment.</w:t>
      </w:r>
      <w:r w:rsidR="00871B01">
        <w:t xml:space="preserve"> Non-represented higher education employees are not eligible for the COVID-19 up-to-date one-time lump sum payment.</w:t>
      </w:r>
    </w:p>
    <w:p w:rsidR="00BE200F" w:rsidP="007D3340" w:rsidRDefault="00BE200F" w14:paraId="3E42ACD7" w14:textId="559771B1">
      <w:pPr>
        <w:pStyle w:val="ListParagraph"/>
        <w:ind w:left="360"/>
        <w:rPr>
          <w:rFonts w:cstheme="minorHAnsi"/>
          <w:b/>
          <w:bCs/>
        </w:rPr>
      </w:pPr>
    </w:p>
    <w:p w:rsidR="00A239DC" w:rsidP="354D0E3E" w:rsidRDefault="00B32F6E" w14:paraId="03FFB200" w14:textId="2A0B5F03">
      <w:pPr>
        <w:pStyle w:val="ListParagraph"/>
        <w:numPr>
          <w:ilvl w:val="0"/>
          <w:numId w:val="8"/>
        </w:numPr>
        <w:rPr>
          <w:b/>
          <w:bCs/>
        </w:rPr>
      </w:pPr>
      <w:r w:rsidRPr="354D0E3E">
        <w:rPr>
          <w:b/>
          <w:bCs/>
        </w:rPr>
        <w:t xml:space="preserve">Are employees in exempt positions eligible for the </w:t>
      </w:r>
      <w:r w:rsidRPr="354D0E3E" w:rsidR="1AFA721E">
        <w:rPr>
          <w:b/>
          <w:bCs/>
        </w:rPr>
        <w:t xml:space="preserve">one-time lump sum payment for voluntarily providing proof of </w:t>
      </w:r>
      <w:proofErr w:type="gramStart"/>
      <w:r w:rsidRPr="354D0E3E" w:rsidR="1AFA721E">
        <w:rPr>
          <w:b/>
          <w:bCs/>
        </w:rPr>
        <w:t>up-to-date</w:t>
      </w:r>
      <w:proofErr w:type="gramEnd"/>
      <w:r w:rsidRPr="354D0E3E" w:rsidR="1AFA721E">
        <w:rPr>
          <w:b/>
          <w:bCs/>
        </w:rPr>
        <w:t xml:space="preserve"> COVID-19 vaccination</w:t>
      </w:r>
      <w:r w:rsidRPr="354D0E3E" w:rsidR="0050628B">
        <w:rPr>
          <w:b/>
          <w:bCs/>
        </w:rPr>
        <w:t>?</w:t>
      </w:r>
    </w:p>
    <w:p w:rsidR="006D2C38" w:rsidP="354D0E3E" w:rsidRDefault="00B253C0" w14:paraId="4D1B795A" w14:textId="15DF9449">
      <w:pPr>
        <w:pStyle w:val="ListParagraph"/>
        <w:ind w:left="360"/>
      </w:pPr>
      <w:r>
        <w:t xml:space="preserve">If the employer is included in the funding for the incentive, exempt employees may qualify for the one-time lump sum payment for voluntarily providing proof of </w:t>
      </w:r>
      <w:proofErr w:type="gramStart"/>
      <w:r>
        <w:t>up-to-date</w:t>
      </w:r>
      <w:proofErr w:type="gramEnd"/>
      <w:r>
        <w:t xml:space="preserve"> COVID-19 vaccination if they provide their employer with proof of being “up-to-date” with their COVID-19 vaccination as recommended by the CDC at the time proof is provided between January 1, 2023, and December 31, 2023. </w:t>
      </w:r>
      <w:r w:rsidRPr="354D0E3E">
        <w:t xml:space="preserve"> The amount is not prorated for part-time employment.</w:t>
      </w:r>
      <w:r w:rsidRPr="354D0E3E" w:rsidDel="00B253C0">
        <w:t xml:space="preserve"> </w:t>
      </w:r>
    </w:p>
    <w:p w:rsidRPr="00D25795" w:rsidR="006D2C38" w:rsidP="00D25795" w:rsidRDefault="006D2C38" w14:paraId="32DF8D4D" w14:textId="77777777">
      <w:pPr>
        <w:pStyle w:val="ListParagraph"/>
        <w:ind w:left="360"/>
        <w:rPr>
          <w:rFonts w:cstheme="minorHAnsi"/>
        </w:rPr>
      </w:pPr>
    </w:p>
    <w:p w:rsidRPr="000D53C9" w:rsidR="00BE200F" w:rsidP="00BE200F" w:rsidRDefault="00BE200F" w14:paraId="595877D0" w14:textId="0EF26454">
      <w:pPr>
        <w:pStyle w:val="ListParagraph"/>
        <w:numPr>
          <w:ilvl w:val="0"/>
          <w:numId w:val="8"/>
        </w:numPr>
        <w:rPr>
          <w:rFonts w:cstheme="minorHAnsi"/>
          <w:b/>
          <w:bCs/>
        </w:rPr>
      </w:pPr>
      <w:r w:rsidRPr="354D0E3E">
        <w:rPr>
          <w:b/>
          <w:bCs/>
        </w:rPr>
        <w:t xml:space="preserve">If an </w:t>
      </w:r>
      <w:r w:rsidRPr="354D0E3E" w:rsidR="00226E87">
        <w:rPr>
          <w:b/>
          <w:bCs/>
        </w:rPr>
        <w:t xml:space="preserve">eligible </w:t>
      </w:r>
      <w:r w:rsidRPr="354D0E3E">
        <w:rPr>
          <w:b/>
          <w:bCs/>
        </w:rPr>
        <w:t xml:space="preserve">employee occupies more than one position within general government or higher </w:t>
      </w:r>
      <w:r w:rsidRPr="354D0E3E" w:rsidR="00CD325D">
        <w:rPr>
          <w:b/>
          <w:bCs/>
        </w:rPr>
        <w:t>education,</w:t>
      </w:r>
      <w:r w:rsidRPr="354D0E3E">
        <w:rPr>
          <w:b/>
          <w:bCs/>
        </w:rPr>
        <w:t xml:space="preserve"> will they receive </w:t>
      </w:r>
      <w:r w:rsidRPr="354D0E3E" w:rsidR="00AE3259">
        <w:rPr>
          <w:b/>
          <w:bCs/>
        </w:rPr>
        <w:t>multiple</w:t>
      </w:r>
      <w:r w:rsidRPr="354D0E3E" w:rsidR="00CC7FAF">
        <w:rPr>
          <w:b/>
          <w:bCs/>
        </w:rPr>
        <w:t xml:space="preserve"> COVID-19 up-to-date</w:t>
      </w:r>
      <w:r w:rsidRPr="354D0E3E" w:rsidR="00AE3259">
        <w:rPr>
          <w:b/>
          <w:bCs/>
        </w:rPr>
        <w:t xml:space="preserve"> </w:t>
      </w:r>
      <w:r w:rsidRPr="354D0E3E">
        <w:rPr>
          <w:b/>
          <w:bCs/>
        </w:rPr>
        <w:t>lump sum payment</w:t>
      </w:r>
      <w:r w:rsidRPr="354D0E3E" w:rsidR="00AE3259">
        <w:rPr>
          <w:b/>
          <w:bCs/>
        </w:rPr>
        <w:t>s?</w:t>
      </w:r>
    </w:p>
    <w:p w:rsidRPr="000D53C9" w:rsidR="00BE200F" w:rsidP="00BE200F" w:rsidRDefault="00AE3259" w14:paraId="31F946EC" w14:textId="3D485EDB">
      <w:pPr>
        <w:pStyle w:val="ListParagraph"/>
        <w:ind w:left="360"/>
      </w:pPr>
      <w:r>
        <w:t xml:space="preserve">No, </w:t>
      </w:r>
      <w:r w:rsidR="00226E87">
        <w:t xml:space="preserve">eligible </w:t>
      </w:r>
      <w:r>
        <w:t>employees will receive only one lump sum payment regardless of whether they occupy more than one position</w:t>
      </w:r>
      <w:r w:rsidR="00BE200F">
        <w:t xml:space="preserve">. </w:t>
      </w:r>
      <w:r w:rsidR="00055F03">
        <w:t xml:space="preserve">Non-represented higher education employees are not eligible for the </w:t>
      </w:r>
      <w:r w:rsidR="00D81A14">
        <w:t>COVID-19 one-time</w:t>
      </w:r>
      <w:r w:rsidR="00055F03">
        <w:t xml:space="preserve"> lump sum payment.</w:t>
      </w:r>
    </w:p>
    <w:p w:rsidRPr="000D53C9" w:rsidR="00BE200F" w:rsidP="00205952" w:rsidRDefault="00BE200F" w14:paraId="5C2A5056" w14:textId="77777777">
      <w:pPr>
        <w:pStyle w:val="ListParagraph"/>
        <w:ind w:left="360"/>
      </w:pPr>
    </w:p>
    <w:p w:rsidRPr="007D3340" w:rsidR="00512CDA" w:rsidP="354D0E3E" w:rsidRDefault="00512CDA" w14:paraId="0A4200E4" w14:textId="076D0877">
      <w:pPr>
        <w:pStyle w:val="ListParagraph"/>
        <w:numPr>
          <w:ilvl w:val="0"/>
          <w:numId w:val="8"/>
        </w:numPr>
      </w:pPr>
      <w:r w:rsidRPr="354D0E3E">
        <w:rPr>
          <w:b/>
          <w:bCs/>
        </w:rPr>
        <w:t xml:space="preserve">Who processes the payment for </w:t>
      </w:r>
      <w:r w:rsidRPr="354D0E3E" w:rsidR="00226E87">
        <w:rPr>
          <w:b/>
          <w:bCs/>
        </w:rPr>
        <w:t xml:space="preserve">eligible </w:t>
      </w:r>
      <w:r w:rsidRPr="354D0E3E">
        <w:rPr>
          <w:b/>
          <w:bCs/>
        </w:rPr>
        <w:t>employees who occupy more than one position within general government or higher education?</w:t>
      </w:r>
    </w:p>
    <w:p w:rsidRPr="000D53C9" w:rsidR="0079162B" w:rsidP="00055F03" w:rsidRDefault="003503EA" w14:paraId="658860FC" w14:textId="6BF71F82">
      <w:pPr>
        <w:pStyle w:val="ListParagraph"/>
        <w:ind w:left="360"/>
      </w:pPr>
      <w:r>
        <w:rPr>
          <w:rFonts w:cstheme="minorHAnsi"/>
        </w:rPr>
        <w:t>The</w:t>
      </w:r>
      <w:r w:rsidR="00CD325D">
        <w:rPr>
          <w:rFonts w:cstheme="minorHAnsi"/>
        </w:rPr>
        <w:t xml:space="preserve"> agency for the</w:t>
      </w:r>
      <w:r>
        <w:rPr>
          <w:rFonts w:cstheme="minorHAnsi"/>
        </w:rPr>
        <w:t xml:space="preserve"> position for which </w:t>
      </w:r>
      <w:r w:rsidR="00CD325D">
        <w:rPr>
          <w:rFonts w:cstheme="minorHAnsi"/>
        </w:rPr>
        <w:t xml:space="preserve">an employee </w:t>
      </w:r>
      <w:r>
        <w:rPr>
          <w:rFonts w:cstheme="minorHAnsi"/>
        </w:rPr>
        <w:t>work</w:t>
      </w:r>
      <w:r w:rsidR="00CD325D">
        <w:rPr>
          <w:rFonts w:cstheme="minorHAnsi"/>
        </w:rPr>
        <w:t>s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>the majority of</w:t>
      </w:r>
      <w:proofErr w:type="gramEnd"/>
      <w:r>
        <w:rPr>
          <w:rFonts w:cstheme="minorHAnsi"/>
        </w:rPr>
        <w:t xml:space="preserve"> their hours will be responsible for processing the lump sum payment. Payment eligibility is based on </w:t>
      </w:r>
      <w:r w:rsidR="00226E87">
        <w:t>e</w:t>
      </w:r>
      <w:r w:rsidRPr="194566E0" w:rsidR="00226E87">
        <w:t xml:space="preserve">mployees </w:t>
      </w:r>
      <w:r w:rsidR="00226E87">
        <w:t xml:space="preserve">who provide their employer with proof of being “up-to-date” with their COVID-19 vaccination as </w:t>
      </w:r>
      <w:r w:rsidR="00226E87">
        <w:lastRenderedPageBreak/>
        <w:t>recommended by the CDC at the time proof is provided.</w:t>
      </w:r>
      <w:r>
        <w:rPr>
          <w:rFonts w:cstheme="minorHAnsi"/>
        </w:rPr>
        <w:t xml:space="preserve"> </w:t>
      </w:r>
      <w:r w:rsidR="009D670C">
        <w:rPr>
          <w:rFonts w:cstheme="minorHAnsi"/>
        </w:rPr>
        <w:t>The lump sum payment will not exceed one thousand dollars ($1,000)</w:t>
      </w:r>
      <w:r w:rsidR="009D670C">
        <w:rPr>
          <w:rFonts w:cstheme="minorHAnsi"/>
          <w:b/>
          <w:bCs/>
        </w:rPr>
        <w:t>.</w:t>
      </w:r>
      <w:r w:rsidR="00055F03">
        <w:rPr>
          <w:rFonts w:cstheme="minorHAnsi"/>
          <w:b/>
          <w:bCs/>
        </w:rPr>
        <w:t xml:space="preserve"> </w:t>
      </w:r>
      <w:r w:rsidR="00055F03">
        <w:t>Non-represented higher education employees are not eligible for the recognition and retention lump sum payment.</w:t>
      </w:r>
    </w:p>
    <w:p w:rsidRPr="000D53C9" w:rsidR="00C13E6B" w:rsidP="0079162B" w:rsidRDefault="00C13E6B" w14:paraId="16299E94" w14:textId="5A65605A">
      <w:pPr>
        <w:pStyle w:val="ListParagraph"/>
        <w:ind w:left="360"/>
      </w:pPr>
    </w:p>
    <w:p w:rsidRPr="000D53C9" w:rsidR="00E614F7" w:rsidP="00F55514" w:rsidRDefault="00141F03" w14:paraId="4DEE3BB8" w14:textId="41C08D4E">
      <w:pPr>
        <w:pStyle w:val="ListParagraph"/>
        <w:numPr>
          <w:ilvl w:val="0"/>
          <w:numId w:val="8"/>
        </w:numPr>
        <w:spacing w:after="0"/>
        <w:rPr>
          <w:rFonts w:cstheme="minorHAnsi"/>
          <w:b/>
          <w:bCs/>
        </w:rPr>
      </w:pPr>
      <w:r w:rsidRPr="354D0E3E">
        <w:rPr>
          <w:b/>
          <w:bCs/>
        </w:rPr>
        <w:t>Will this lump sum be taxed?</w:t>
      </w:r>
    </w:p>
    <w:p w:rsidRPr="000D53C9" w:rsidR="00141F03" w:rsidP="354D0E3E" w:rsidRDefault="00141F03" w14:paraId="01B5AF43" w14:textId="4E923FFA">
      <w:pPr>
        <w:spacing w:after="0"/>
        <w:ind w:firstLine="360"/>
      </w:pPr>
      <w:r w:rsidRPr="354D0E3E">
        <w:t>Yes</w:t>
      </w:r>
      <w:r w:rsidR="00004C0A">
        <w:t xml:space="preserve">, all mandatory deductions will be deducted from the </w:t>
      </w:r>
      <w:r w:rsidR="00C20FF9">
        <w:t xml:space="preserve">one-time lump sum payment. </w:t>
      </w:r>
    </w:p>
    <w:p w:rsidRPr="000D53C9" w:rsidR="00C13E6B" w:rsidP="00F55514" w:rsidRDefault="00C13E6B" w14:paraId="09A87F58" w14:textId="77777777">
      <w:pPr>
        <w:spacing w:after="0"/>
        <w:ind w:firstLine="360"/>
        <w:rPr>
          <w:rFonts w:cstheme="minorHAnsi"/>
        </w:rPr>
      </w:pPr>
    </w:p>
    <w:p w:rsidRPr="000D53C9" w:rsidR="00141F03" w:rsidP="354D0E3E" w:rsidRDefault="00141F03" w14:paraId="57F8E279" w14:textId="1C6BC317">
      <w:pPr>
        <w:pStyle w:val="ListParagraph"/>
        <w:numPr>
          <w:ilvl w:val="0"/>
          <w:numId w:val="8"/>
        </w:numPr>
        <w:rPr>
          <w:b/>
          <w:bCs/>
        </w:rPr>
      </w:pPr>
      <w:r w:rsidRPr="354D0E3E">
        <w:rPr>
          <w:b/>
          <w:bCs/>
        </w:rPr>
        <w:t xml:space="preserve">Will this lump sum be included in </w:t>
      </w:r>
      <w:r w:rsidRPr="354D0E3E" w:rsidR="0E59A56C">
        <w:rPr>
          <w:b/>
          <w:bCs/>
        </w:rPr>
        <w:t>employees’</w:t>
      </w:r>
      <w:r w:rsidRPr="354D0E3E">
        <w:rPr>
          <w:b/>
          <w:bCs/>
        </w:rPr>
        <w:t xml:space="preserve"> earning</w:t>
      </w:r>
      <w:r w:rsidRPr="354D0E3E" w:rsidR="390103DF">
        <w:rPr>
          <w:b/>
          <w:bCs/>
        </w:rPr>
        <w:t>s</w:t>
      </w:r>
      <w:r w:rsidRPr="354D0E3E">
        <w:rPr>
          <w:b/>
          <w:bCs/>
        </w:rPr>
        <w:t xml:space="preserve"> for retirement purposes?</w:t>
      </w:r>
    </w:p>
    <w:p w:rsidR="254FE601" w:rsidP="560C9091" w:rsidRDefault="254FE601" w14:paraId="6520A9EC" w14:textId="7D3E4C37">
      <w:pPr>
        <w:pStyle w:val="ListParagraph"/>
        <w:spacing w:after="0"/>
        <w:ind w:left="360"/>
      </w:pPr>
      <w:r w:rsidRPr="560C9091">
        <w:t>No. This payment is not reportable to retirement systems.</w:t>
      </w:r>
    </w:p>
    <w:p w:rsidR="005D0F53" w:rsidP="005D0F53" w:rsidRDefault="005D0F53" w14:paraId="63E69015" w14:textId="77777777">
      <w:pPr>
        <w:pStyle w:val="ListParagraph"/>
        <w:spacing w:after="0"/>
        <w:ind w:left="360"/>
        <w:rPr>
          <w:rFonts w:cstheme="minorHAnsi"/>
        </w:rPr>
      </w:pPr>
    </w:p>
    <w:p w:rsidRPr="007D3340" w:rsidR="002E12C1" w:rsidP="354D0E3E" w:rsidRDefault="002E12C1" w14:paraId="4FAA0EA2" w14:textId="6D28006D">
      <w:pPr>
        <w:pStyle w:val="ListParagraph"/>
        <w:numPr>
          <w:ilvl w:val="0"/>
          <w:numId w:val="8"/>
        </w:numPr>
        <w:spacing w:after="0"/>
        <w:rPr>
          <w:b/>
          <w:bCs/>
        </w:rPr>
      </w:pPr>
      <w:r w:rsidRPr="354D0E3E">
        <w:rPr>
          <w:b/>
          <w:bCs/>
        </w:rPr>
        <w:t xml:space="preserve">Will union dues be </w:t>
      </w:r>
      <w:r w:rsidRPr="354D0E3E" w:rsidR="007938F0">
        <w:rPr>
          <w:b/>
          <w:bCs/>
        </w:rPr>
        <w:t xml:space="preserve">deducted </w:t>
      </w:r>
      <w:r w:rsidRPr="354D0E3E">
        <w:rPr>
          <w:b/>
          <w:bCs/>
        </w:rPr>
        <w:t xml:space="preserve">from </w:t>
      </w:r>
      <w:r w:rsidRPr="354D0E3E" w:rsidR="20DE1C3C">
        <w:rPr>
          <w:b/>
          <w:bCs/>
        </w:rPr>
        <w:t>represented employees’</w:t>
      </w:r>
      <w:r w:rsidRPr="354D0E3E">
        <w:rPr>
          <w:b/>
          <w:bCs/>
        </w:rPr>
        <w:t xml:space="preserve"> lump sum payment</w:t>
      </w:r>
      <w:r w:rsidRPr="354D0E3E" w:rsidR="285FDFFA">
        <w:rPr>
          <w:b/>
          <w:bCs/>
        </w:rPr>
        <w:t>s</w:t>
      </w:r>
      <w:r w:rsidRPr="354D0E3E">
        <w:rPr>
          <w:b/>
          <w:bCs/>
        </w:rPr>
        <w:t xml:space="preserve">? </w:t>
      </w:r>
    </w:p>
    <w:p w:rsidR="0079162B" w:rsidP="354D0E3E" w:rsidRDefault="5BFDBAE0" w14:paraId="5222E48E" w14:textId="08E53F1A">
      <w:pPr>
        <w:pStyle w:val="ListParagraph"/>
        <w:spacing w:after="0"/>
        <w:ind w:left="360"/>
      </w:pPr>
      <w:r w:rsidR="5BFDBAE0">
        <w:rPr/>
        <w:t xml:space="preserve">Employees covered under </w:t>
      </w:r>
      <w:r w:rsidR="001A29F0">
        <w:rPr/>
        <w:t xml:space="preserve">the OPEIU </w:t>
      </w:r>
      <w:r w:rsidR="5BFDBAE0">
        <w:rPr/>
        <w:t xml:space="preserve">CBA should </w:t>
      </w:r>
      <w:r w:rsidR="001A29F0">
        <w:rPr/>
        <w:t xml:space="preserve">use Wage Type 1940 COVID </w:t>
      </w:r>
      <w:proofErr w:type="gramStart"/>
      <w:r w:rsidR="001A29F0">
        <w:rPr/>
        <w:t>Up-to-Date</w:t>
      </w:r>
      <w:proofErr w:type="gramEnd"/>
      <w:r w:rsidR="001A29F0">
        <w:rPr/>
        <w:t xml:space="preserve">-Dues as this was the only union who chose to deduct dues. All other </w:t>
      </w:r>
      <w:r w:rsidR="5583DDE9">
        <w:rPr/>
        <w:t xml:space="preserve">eligible </w:t>
      </w:r>
      <w:r w:rsidR="001A29F0">
        <w:rPr/>
        <w:t xml:space="preserve">represented employees covered under another CBA </w:t>
      </w:r>
      <w:r w:rsidR="00CF31B5">
        <w:rPr/>
        <w:t xml:space="preserve">which bargained the incentive </w:t>
      </w:r>
      <w:r w:rsidR="001A29F0">
        <w:rPr/>
        <w:t xml:space="preserve">should use Wage Type </w:t>
      </w:r>
      <w:r w:rsidR="00CF31AF">
        <w:rPr/>
        <w:t xml:space="preserve">1901 COVID </w:t>
      </w:r>
      <w:proofErr w:type="gramStart"/>
      <w:r w:rsidR="00CF31AF">
        <w:rPr/>
        <w:t>Up-to-Date</w:t>
      </w:r>
      <w:proofErr w:type="gramEnd"/>
      <w:r w:rsidR="00CF31AF">
        <w:rPr/>
        <w:t xml:space="preserve">-No Due. </w:t>
      </w:r>
    </w:p>
    <w:p w:rsidR="00397ED6" w:rsidP="354D0E3E" w:rsidRDefault="00397ED6" w14:paraId="6E194C19" w14:textId="77777777">
      <w:pPr>
        <w:pStyle w:val="ListParagraph"/>
        <w:spacing w:after="0"/>
        <w:ind w:left="360"/>
      </w:pPr>
    </w:p>
    <w:p w:rsidRPr="00E51C7A" w:rsidR="00397ED6" w:rsidP="00397ED6" w:rsidRDefault="008A79BF" w14:paraId="3B32E2B9" w14:textId="6C3E7DDA">
      <w:pPr>
        <w:pStyle w:val="ListParagraph"/>
        <w:numPr>
          <w:ilvl w:val="0"/>
          <w:numId w:val="8"/>
        </w:numPr>
        <w:spacing w:after="0"/>
        <w:rPr>
          <w:b/>
          <w:bCs/>
        </w:rPr>
      </w:pPr>
      <w:r w:rsidRPr="00E51C7A">
        <w:rPr>
          <w:b/>
          <w:bCs/>
        </w:rPr>
        <w:t xml:space="preserve">Which wage types should </w:t>
      </w:r>
      <w:r w:rsidRPr="00E51C7A" w:rsidR="00E51C7A">
        <w:rPr>
          <w:b/>
          <w:bCs/>
        </w:rPr>
        <w:t>be used for non-represented employees?</w:t>
      </w:r>
    </w:p>
    <w:p w:rsidR="00C13E6B" w:rsidP="006516DB" w:rsidRDefault="00D15F68" w14:paraId="6E5BCA73" w14:textId="2040B9A6">
      <w:pPr>
        <w:pStyle w:val="ListParagraph"/>
        <w:spacing w:after="0"/>
        <w:ind w:left="360"/>
      </w:pPr>
      <w:r>
        <w:t xml:space="preserve">Wage Type 1901 COVID19 </w:t>
      </w:r>
      <w:proofErr w:type="gramStart"/>
      <w:r>
        <w:t>Up-to-Date</w:t>
      </w:r>
      <w:proofErr w:type="gramEnd"/>
      <w:r w:rsidR="001A29F0">
        <w:t xml:space="preserve">-No Due for non-represented employees. </w:t>
      </w:r>
    </w:p>
    <w:p w:rsidRPr="000D53C9" w:rsidR="00E51C7A" w:rsidP="006516DB" w:rsidRDefault="00E51C7A" w14:paraId="2268F615" w14:textId="77777777">
      <w:pPr>
        <w:pStyle w:val="ListParagraph"/>
        <w:spacing w:after="0"/>
        <w:ind w:left="360"/>
      </w:pPr>
    </w:p>
    <w:p w:rsidRPr="000D53C9" w:rsidR="00AA6C8B" w:rsidP="354D0E3E" w:rsidRDefault="00B425B4" w14:paraId="54BF11BB" w14:textId="31119B06">
      <w:pPr>
        <w:pStyle w:val="ListParagraph"/>
        <w:numPr>
          <w:ilvl w:val="0"/>
          <w:numId w:val="8"/>
        </w:numPr>
        <w:rPr>
          <w:b/>
          <w:bCs/>
        </w:rPr>
      </w:pPr>
      <w:r w:rsidRPr="354D0E3E">
        <w:rPr>
          <w:b/>
          <w:bCs/>
        </w:rPr>
        <w:t xml:space="preserve">Is the </w:t>
      </w:r>
      <w:r w:rsidRPr="354D0E3E" w:rsidR="7740CBC3">
        <w:rPr>
          <w:b/>
          <w:bCs/>
        </w:rPr>
        <w:t xml:space="preserve">one-time lump sum payment for voluntarily providing proof of </w:t>
      </w:r>
      <w:proofErr w:type="gramStart"/>
      <w:r w:rsidRPr="354D0E3E" w:rsidR="7740CBC3">
        <w:rPr>
          <w:b/>
          <w:bCs/>
        </w:rPr>
        <w:t>up-to-date</w:t>
      </w:r>
      <w:proofErr w:type="gramEnd"/>
      <w:r w:rsidRPr="354D0E3E" w:rsidR="7740CBC3">
        <w:rPr>
          <w:b/>
          <w:bCs/>
        </w:rPr>
        <w:t xml:space="preserve"> </w:t>
      </w:r>
      <w:r w:rsidRPr="354D0E3E" w:rsidR="00226E87">
        <w:rPr>
          <w:b/>
          <w:bCs/>
        </w:rPr>
        <w:t xml:space="preserve">COVID-19 </w:t>
      </w:r>
      <w:r w:rsidRPr="354D0E3E" w:rsidR="0877412A">
        <w:rPr>
          <w:b/>
          <w:bCs/>
        </w:rPr>
        <w:t xml:space="preserve">vaccination </w:t>
      </w:r>
      <w:r w:rsidRPr="354D0E3E" w:rsidR="0E674925">
        <w:rPr>
          <w:b/>
          <w:bCs/>
        </w:rPr>
        <w:t>the same</w:t>
      </w:r>
      <w:r w:rsidRPr="354D0E3E" w:rsidR="00E40834">
        <w:rPr>
          <w:b/>
          <w:bCs/>
        </w:rPr>
        <w:t xml:space="preserve"> </w:t>
      </w:r>
      <w:r w:rsidRPr="354D0E3E">
        <w:rPr>
          <w:b/>
          <w:bCs/>
        </w:rPr>
        <w:t>between</w:t>
      </w:r>
      <w:r w:rsidRPr="354D0E3E" w:rsidR="00AA6C8B">
        <w:rPr>
          <w:b/>
          <w:bCs/>
        </w:rPr>
        <w:t xml:space="preserve"> the various collective bargaining agreements?</w:t>
      </w:r>
    </w:p>
    <w:p w:rsidR="00B425B4" w:rsidP="00C13E6B" w:rsidRDefault="7B348656" w14:paraId="2B9238C6" w14:textId="7B51DB84">
      <w:pPr>
        <w:pStyle w:val="ListParagraph"/>
        <w:ind w:left="360"/>
      </w:pPr>
      <w:r>
        <w:t>For</w:t>
      </w:r>
      <w:r w:rsidR="00823CA7">
        <w:t xml:space="preserve"> CBAs bargained by OFM that contain the COVID-19 vaccination incentive</w:t>
      </w:r>
      <w:r w:rsidR="003E0E9E">
        <w:t>, the amount is the same in each agreement ($1,000)</w:t>
      </w:r>
      <w:r w:rsidR="00F11244">
        <w:t xml:space="preserve">. Please refer to your specific CBA to determine if the incentive applies. </w:t>
      </w:r>
    </w:p>
    <w:p w:rsidRPr="000D53C9" w:rsidR="00C13E6B" w:rsidP="00F55514" w:rsidRDefault="00C13E6B" w14:paraId="301F2E47" w14:textId="77777777">
      <w:pPr>
        <w:pStyle w:val="ListParagraph"/>
        <w:ind w:left="360"/>
        <w:rPr>
          <w:rFonts w:cstheme="minorHAnsi"/>
        </w:rPr>
      </w:pPr>
    </w:p>
    <w:p w:rsidRPr="000D53C9" w:rsidR="00BD537F" w:rsidP="354D0E3E" w:rsidRDefault="00BD537F" w14:paraId="34738B36" w14:textId="7CEB1984">
      <w:pPr>
        <w:pStyle w:val="ListParagraph"/>
        <w:numPr>
          <w:ilvl w:val="0"/>
          <w:numId w:val="8"/>
        </w:numPr>
        <w:rPr>
          <w:b/>
          <w:bCs/>
        </w:rPr>
      </w:pPr>
      <w:r w:rsidRPr="354D0E3E">
        <w:rPr>
          <w:b/>
          <w:bCs/>
        </w:rPr>
        <w:t xml:space="preserve">Will </w:t>
      </w:r>
      <w:r w:rsidRPr="354D0E3E" w:rsidR="00944BDD">
        <w:rPr>
          <w:b/>
          <w:bCs/>
        </w:rPr>
        <w:t xml:space="preserve">an </w:t>
      </w:r>
      <w:r w:rsidRPr="354D0E3E" w:rsidR="00226E87">
        <w:rPr>
          <w:b/>
          <w:bCs/>
        </w:rPr>
        <w:t xml:space="preserve">eligible </w:t>
      </w:r>
      <w:r w:rsidRPr="354D0E3E" w:rsidR="00944BDD">
        <w:rPr>
          <w:b/>
          <w:bCs/>
        </w:rPr>
        <w:t xml:space="preserve">employee </w:t>
      </w:r>
      <w:r w:rsidRPr="354D0E3E">
        <w:rPr>
          <w:b/>
          <w:bCs/>
        </w:rPr>
        <w:t xml:space="preserve">receive a </w:t>
      </w:r>
      <w:r w:rsidRPr="354D0E3E" w:rsidR="5E47C466">
        <w:rPr>
          <w:b/>
          <w:bCs/>
        </w:rPr>
        <w:t xml:space="preserve">one-time lump sum payment for voluntarily providing proof of </w:t>
      </w:r>
      <w:proofErr w:type="gramStart"/>
      <w:r w:rsidRPr="354D0E3E" w:rsidR="5E47C466">
        <w:rPr>
          <w:b/>
          <w:bCs/>
        </w:rPr>
        <w:t>up-to-date</w:t>
      </w:r>
      <w:proofErr w:type="gramEnd"/>
      <w:r w:rsidRPr="354D0E3E" w:rsidR="5E47C466">
        <w:rPr>
          <w:b/>
          <w:bCs/>
        </w:rPr>
        <w:t xml:space="preserve"> COVID-19 vaccination </w:t>
      </w:r>
      <w:r w:rsidRPr="354D0E3E">
        <w:rPr>
          <w:b/>
          <w:bCs/>
        </w:rPr>
        <w:t xml:space="preserve">if </w:t>
      </w:r>
      <w:r w:rsidRPr="354D0E3E" w:rsidR="00944BDD">
        <w:rPr>
          <w:b/>
          <w:bCs/>
        </w:rPr>
        <w:t>they</w:t>
      </w:r>
      <w:r w:rsidRPr="354D0E3E">
        <w:rPr>
          <w:b/>
          <w:bCs/>
        </w:rPr>
        <w:t xml:space="preserve"> leave state service </w:t>
      </w:r>
      <w:r w:rsidRPr="354D0E3E" w:rsidR="00944BDD">
        <w:rPr>
          <w:b/>
          <w:bCs/>
        </w:rPr>
        <w:t xml:space="preserve">before </w:t>
      </w:r>
      <w:r w:rsidRPr="354D0E3E">
        <w:rPr>
          <w:b/>
          <w:bCs/>
        </w:rPr>
        <w:t>July 1, 202</w:t>
      </w:r>
      <w:r w:rsidRPr="354D0E3E" w:rsidR="003D393F">
        <w:rPr>
          <w:b/>
          <w:bCs/>
        </w:rPr>
        <w:t>3</w:t>
      </w:r>
      <w:r w:rsidRPr="354D0E3E">
        <w:rPr>
          <w:b/>
          <w:bCs/>
        </w:rPr>
        <w:t>?</w:t>
      </w:r>
    </w:p>
    <w:p w:rsidR="00BD537F" w:rsidP="00F55514" w:rsidRDefault="00925E00" w14:paraId="1DB2889E" w14:textId="70638BBD">
      <w:pPr>
        <w:pStyle w:val="ListParagraph"/>
        <w:ind w:left="360"/>
      </w:pPr>
      <w:r>
        <w:t>No</w:t>
      </w:r>
      <w:r w:rsidR="00BD537F">
        <w:t>,</w:t>
      </w:r>
      <w:r>
        <w:t xml:space="preserve"> </w:t>
      </w:r>
      <w:r w:rsidR="00944BDD">
        <w:t>because the employee is</w:t>
      </w:r>
      <w:r>
        <w:t xml:space="preserve"> no</w:t>
      </w:r>
      <w:r w:rsidR="00F55514">
        <w:t xml:space="preserve"> </w:t>
      </w:r>
      <w:r>
        <w:t>longer employed on July 1, 202</w:t>
      </w:r>
      <w:r w:rsidR="00492556">
        <w:t>3</w:t>
      </w:r>
      <w:r>
        <w:t>.</w:t>
      </w:r>
    </w:p>
    <w:p w:rsidRPr="000D53C9" w:rsidR="00E40834" w:rsidP="00F55514" w:rsidRDefault="00E40834" w14:paraId="7595F1E3" w14:textId="77777777">
      <w:pPr>
        <w:pStyle w:val="ListParagraph"/>
        <w:ind w:left="360"/>
        <w:rPr>
          <w:rFonts w:cstheme="minorHAnsi"/>
        </w:rPr>
      </w:pPr>
    </w:p>
    <w:p w:rsidRPr="000D53C9" w:rsidR="00944BDD" w:rsidP="00944BDD" w:rsidRDefault="00944BDD" w14:paraId="11D22EDE" w14:textId="1E08181D">
      <w:pPr>
        <w:pStyle w:val="ListParagraph"/>
        <w:numPr>
          <w:ilvl w:val="0"/>
          <w:numId w:val="8"/>
        </w:numPr>
        <w:rPr>
          <w:rFonts w:cstheme="minorHAnsi"/>
          <w:b/>
          <w:bCs/>
        </w:rPr>
      </w:pPr>
      <w:r w:rsidRPr="354D0E3E">
        <w:rPr>
          <w:b/>
          <w:bCs/>
        </w:rPr>
        <w:t xml:space="preserve">Will an </w:t>
      </w:r>
      <w:r w:rsidRPr="354D0E3E" w:rsidR="00226E87">
        <w:rPr>
          <w:b/>
          <w:bCs/>
        </w:rPr>
        <w:t xml:space="preserve">eligible </w:t>
      </w:r>
      <w:r w:rsidRPr="354D0E3E">
        <w:rPr>
          <w:b/>
          <w:bCs/>
        </w:rPr>
        <w:t xml:space="preserve">employee receive a </w:t>
      </w:r>
      <w:r w:rsidRPr="0620DB81" w:rsidR="4A51FA4F">
        <w:rPr>
          <w:b/>
          <w:bCs/>
        </w:rPr>
        <w:t xml:space="preserve">one-time lump sum payment for voluntarily providing proof of </w:t>
      </w:r>
      <w:proofErr w:type="gramStart"/>
      <w:r w:rsidRPr="0620DB81" w:rsidR="4A51FA4F">
        <w:rPr>
          <w:b/>
          <w:bCs/>
        </w:rPr>
        <w:t>up-to-date</w:t>
      </w:r>
      <w:proofErr w:type="gramEnd"/>
      <w:r w:rsidRPr="0620DB81" w:rsidR="4A51FA4F">
        <w:rPr>
          <w:b/>
          <w:bCs/>
        </w:rPr>
        <w:t xml:space="preserve"> COVID-19 vaccination </w:t>
      </w:r>
      <w:r w:rsidRPr="354D0E3E">
        <w:rPr>
          <w:b/>
          <w:bCs/>
        </w:rPr>
        <w:t xml:space="preserve">if they leave state service </w:t>
      </w:r>
      <w:r w:rsidRPr="354D0E3E">
        <w:rPr>
          <w:b/>
          <w:bCs/>
          <w:i/>
          <w:iCs/>
        </w:rPr>
        <w:t>after</w:t>
      </w:r>
      <w:r w:rsidRPr="354D0E3E">
        <w:rPr>
          <w:b/>
          <w:bCs/>
        </w:rPr>
        <w:t xml:space="preserve"> July 1, 202</w:t>
      </w:r>
      <w:r w:rsidRPr="354D0E3E" w:rsidR="00492556">
        <w:rPr>
          <w:b/>
          <w:bCs/>
        </w:rPr>
        <w:t>3</w:t>
      </w:r>
      <w:r w:rsidRPr="354D0E3E">
        <w:rPr>
          <w:b/>
          <w:bCs/>
        </w:rPr>
        <w:t>?</w:t>
      </w:r>
    </w:p>
    <w:p w:rsidR="008947B8" w:rsidP="5B4C98CA" w:rsidRDefault="00CE1A21" w14:paraId="41588B28" w14:textId="181CCF47">
      <w:pPr>
        <w:pStyle w:val="ListParagraph"/>
        <w:ind w:left="360"/>
      </w:pPr>
      <w:r w:rsidRPr="5B4C98CA">
        <w:t xml:space="preserve">Yes, </w:t>
      </w:r>
      <w:r w:rsidR="008947B8">
        <w:t>eligible e</w:t>
      </w:r>
      <w:r w:rsidRPr="194566E0" w:rsidR="008947B8">
        <w:t>mployees</w:t>
      </w:r>
      <w:r w:rsidR="00EC402B">
        <w:t xml:space="preserve"> who </w:t>
      </w:r>
      <w:r w:rsidR="008947B8">
        <w:t>provide</w:t>
      </w:r>
      <w:r w:rsidR="00EC402B">
        <w:t>d</w:t>
      </w:r>
      <w:r w:rsidR="008947B8">
        <w:t xml:space="preserve"> their employer with proof of being “up-to-date” with their COVID-19 vaccination as recommended by the CDC at the time proof is provided</w:t>
      </w:r>
      <w:r w:rsidR="00EC402B">
        <w:t xml:space="preserve"> and are employed on July 1, 2023, will receive the one-time lump sum payment. </w:t>
      </w:r>
      <w:r w:rsidR="00E437E7">
        <w:t>The one</w:t>
      </w:r>
      <w:r w:rsidR="002C33DE">
        <w:t xml:space="preserve">-time lump sum payment does not need to be paid back if employees leave state service after July 1, 2023. </w:t>
      </w:r>
    </w:p>
    <w:p w:rsidR="008947B8" w:rsidP="5B4C98CA" w:rsidRDefault="008947B8" w14:paraId="213E5122" w14:textId="77777777">
      <w:pPr>
        <w:pStyle w:val="ListParagraph"/>
        <w:ind w:left="360"/>
      </w:pPr>
    </w:p>
    <w:sectPr w:rsidR="008947B8" w:rsidSect="00E40834">
      <w:headerReference w:type="default" r:id="rId14"/>
      <w:footerReference w:type="default" r:id="rId15"/>
      <w:pgSz w:w="12240" w:h="15840" w:orient="portrait"/>
      <w:pgMar w:top="1440" w:right="1440" w:bottom="1440" w:left="1440" w:header="720" w:footer="4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D440F" w:rsidP="00B05317" w:rsidRDefault="00AD440F" w14:paraId="56C1894C" w14:textId="77777777">
      <w:pPr>
        <w:spacing w:after="0" w:line="240" w:lineRule="auto"/>
      </w:pPr>
      <w:r>
        <w:separator/>
      </w:r>
    </w:p>
  </w:endnote>
  <w:endnote w:type="continuationSeparator" w:id="0">
    <w:p w:rsidR="00AD440F" w:rsidP="00B05317" w:rsidRDefault="00AD440F" w14:paraId="45F3A657" w14:textId="77777777">
      <w:pPr>
        <w:spacing w:after="0" w:line="240" w:lineRule="auto"/>
      </w:pPr>
      <w:r>
        <w:continuationSeparator/>
      </w:r>
    </w:p>
  </w:endnote>
  <w:endnote w:type="continuationNotice" w:id="1">
    <w:p w:rsidR="00AD440F" w:rsidRDefault="00AD440F" w14:paraId="75E153C0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E40834" w:rsidR="00B05317" w:rsidRDefault="00E40834" w14:paraId="5C9FAEBE" w14:textId="7F1B2C57">
    <w:pPr>
      <w:pStyle w:val="Footer"/>
      <w:rPr>
        <w:i/>
        <w:iCs/>
        <w:sz w:val="20"/>
        <w:szCs w:val="20"/>
      </w:rPr>
    </w:pPr>
    <w:r>
      <w:rPr>
        <w:i/>
        <w:iCs/>
        <w:sz w:val="20"/>
        <w:szCs w:val="20"/>
      </w:rPr>
      <w:t xml:space="preserve">Prepared by OFM State HR </w:t>
    </w:r>
    <w:r>
      <w:rPr>
        <w:i/>
        <w:iCs/>
        <w:sz w:val="20"/>
        <w:szCs w:val="20"/>
      </w:rPr>
      <w:tab/>
    </w:r>
    <w:r w:rsidRPr="00E40834" w:rsidR="00B05317">
      <w:rPr>
        <w:i/>
        <w:iCs/>
        <w:noProof/>
        <w:sz w:val="20"/>
        <w:szCs w:val="20"/>
      </w:rPr>
      <w:tab/>
    </w:r>
    <w:r w:rsidRPr="00E40834" w:rsidR="00B05317">
      <w:rPr>
        <w:i/>
        <w:iCs/>
        <w:noProof/>
        <w:sz w:val="20"/>
        <w:szCs w:val="20"/>
      </w:rPr>
      <w:t xml:space="preserve">Updated </w:t>
    </w:r>
    <w:r w:rsidR="007055E6">
      <w:rPr>
        <w:i/>
        <w:iCs/>
        <w:noProof/>
        <w:sz w:val="20"/>
        <w:szCs w:val="20"/>
      </w:rPr>
      <w:t xml:space="preserve">June </w:t>
    </w:r>
    <w:r w:rsidR="00424823">
      <w:rPr>
        <w:i/>
        <w:iCs/>
        <w:noProof/>
        <w:sz w:val="20"/>
        <w:szCs w:val="20"/>
      </w:rPr>
      <w:t>14</w:t>
    </w:r>
    <w:r w:rsidRPr="00E40834" w:rsidR="00B05317">
      <w:rPr>
        <w:i/>
        <w:iCs/>
        <w:noProof/>
        <w:sz w:val="20"/>
        <w:szCs w:val="20"/>
      </w:rPr>
      <w:t>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D440F" w:rsidP="00B05317" w:rsidRDefault="00AD440F" w14:paraId="433F63AD" w14:textId="77777777">
      <w:pPr>
        <w:spacing w:after="0" w:line="240" w:lineRule="auto"/>
      </w:pPr>
      <w:r>
        <w:separator/>
      </w:r>
    </w:p>
  </w:footnote>
  <w:footnote w:type="continuationSeparator" w:id="0">
    <w:p w:rsidR="00AD440F" w:rsidP="00B05317" w:rsidRDefault="00AD440F" w14:paraId="2C9CFBB8" w14:textId="77777777">
      <w:pPr>
        <w:spacing w:after="0" w:line="240" w:lineRule="auto"/>
      </w:pPr>
      <w:r>
        <w:continuationSeparator/>
      </w:r>
    </w:p>
  </w:footnote>
  <w:footnote w:type="continuationNotice" w:id="1">
    <w:p w:rsidR="00AD440F" w:rsidRDefault="00AD440F" w14:paraId="2782FBDF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366A0" w:rsidP="000D53C9" w:rsidRDefault="00C224A3" w14:paraId="52FEC09F" w14:textId="3F179A1B">
    <w:pPr>
      <w:pStyle w:val="Header"/>
      <w:pBdr>
        <w:bottom w:val="single" w:color="auto" w:sz="4" w:space="1"/>
      </w:pBdr>
      <w:rPr>
        <w:rFonts w:ascii="Arial" w:hAnsi="Arial" w:cs="Arial"/>
        <w:color w:val="000000" w:themeColor="text1"/>
        <w:sz w:val="21"/>
        <w:szCs w:val="21"/>
      </w:rPr>
    </w:pPr>
    <w:r>
      <w:rPr>
        <w:rFonts w:ascii="Cambria" w:hAnsi="Cambria"/>
        <w:b/>
        <w:bCs/>
        <w:color w:val="44546A" w:themeColor="text2"/>
        <w:sz w:val="24"/>
        <w:szCs w:val="24"/>
      </w:rPr>
      <w:t xml:space="preserve">2023 – 2025 </w:t>
    </w:r>
    <w:r w:rsidR="00740805">
      <w:rPr>
        <w:rFonts w:ascii="Cambria" w:hAnsi="Cambria"/>
        <w:b/>
        <w:bCs/>
        <w:color w:val="44546A" w:themeColor="text2"/>
        <w:sz w:val="24"/>
        <w:szCs w:val="24"/>
      </w:rPr>
      <w:t>COVID-19 Up-to-Date</w:t>
    </w:r>
    <w:r w:rsidRPr="008366A0" w:rsidR="008366A0">
      <w:rPr>
        <w:rFonts w:ascii="Cambria" w:hAnsi="Cambria"/>
        <w:b/>
        <w:bCs/>
        <w:color w:val="44546A" w:themeColor="text2"/>
        <w:sz w:val="24"/>
        <w:szCs w:val="24"/>
      </w:rPr>
      <w:t xml:space="preserve"> and Lump Sum Payments</w:t>
    </w:r>
  </w:p>
  <w:p w:rsidRPr="008366A0" w:rsidR="000D53C9" w:rsidP="000D53C9" w:rsidRDefault="000D53C9" w14:paraId="2D105DAC" w14:textId="1230703A">
    <w:pPr>
      <w:pStyle w:val="Header"/>
      <w:pBdr>
        <w:bottom w:val="single" w:color="auto" w:sz="4" w:space="1"/>
      </w:pBdr>
      <w:rPr>
        <w:rFonts w:ascii="Cambria" w:hAnsi="Cambria"/>
        <w:b/>
        <w:bCs/>
        <w:i/>
        <w:iCs/>
        <w:color w:val="44546A" w:themeColor="text2"/>
        <w:sz w:val="24"/>
        <w:szCs w:val="24"/>
      </w:rPr>
    </w:pPr>
    <w:r w:rsidRPr="008366A0">
      <w:rPr>
        <w:rFonts w:ascii="Cambria" w:hAnsi="Cambria"/>
        <w:b/>
        <w:bCs/>
        <w:i/>
        <w:iCs/>
        <w:color w:val="44546A" w:themeColor="text2"/>
        <w:sz w:val="24"/>
        <w:szCs w:val="24"/>
      </w:rPr>
      <w:t>Frequently Asked Questions (FAQ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57648"/>
    <w:multiLevelType w:val="hybridMultilevel"/>
    <w:tmpl w:val="6C160A5A"/>
    <w:lvl w:ilvl="0" w:tplc="8FDEAE78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3691395"/>
    <w:multiLevelType w:val="hybridMultilevel"/>
    <w:tmpl w:val="FB487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F70FFB"/>
    <w:multiLevelType w:val="hybridMultilevel"/>
    <w:tmpl w:val="2EB4F7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2920D2"/>
    <w:multiLevelType w:val="hybridMultilevel"/>
    <w:tmpl w:val="C1240A8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437B036B"/>
    <w:multiLevelType w:val="hybridMultilevel"/>
    <w:tmpl w:val="9C389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3F6CDE"/>
    <w:multiLevelType w:val="hybridMultilevel"/>
    <w:tmpl w:val="8730E6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5814326A"/>
    <w:multiLevelType w:val="hybridMultilevel"/>
    <w:tmpl w:val="0A862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8F5D55"/>
    <w:multiLevelType w:val="hybridMultilevel"/>
    <w:tmpl w:val="865CE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686837CF"/>
    <w:multiLevelType w:val="hybridMultilevel"/>
    <w:tmpl w:val="5BC029C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719669018">
    <w:abstractNumId w:val="2"/>
  </w:num>
  <w:num w:numId="2" w16cid:durableId="1738941353">
    <w:abstractNumId w:val="3"/>
  </w:num>
  <w:num w:numId="3" w16cid:durableId="589972665">
    <w:abstractNumId w:val="6"/>
  </w:num>
  <w:num w:numId="4" w16cid:durableId="1871183879">
    <w:abstractNumId w:val="8"/>
  </w:num>
  <w:num w:numId="5" w16cid:durableId="1702894482">
    <w:abstractNumId w:val="7"/>
  </w:num>
  <w:num w:numId="6" w16cid:durableId="303896025">
    <w:abstractNumId w:val="1"/>
  </w:num>
  <w:num w:numId="7" w16cid:durableId="2114520303">
    <w:abstractNumId w:val="5"/>
  </w:num>
  <w:num w:numId="8" w16cid:durableId="1913350954">
    <w:abstractNumId w:val="0"/>
  </w:num>
  <w:num w:numId="9" w16cid:durableId="1108816796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3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MTcxMjK2NLGwMDdR0lEKTi0uzszPAykwqgUAdH+F1iwAAAA="/>
  </w:docVars>
  <w:rsids>
    <w:rsidRoot w:val="00B05317"/>
    <w:rsid w:val="00000464"/>
    <w:rsid w:val="00002A31"/>
    <w:rsid w:val="00004C0A"/>
    <w:rsid w:val="00022260"/>
    <w:rsid w:val="00041952"/>
    <w:rsid w:val="00055F03"/>
    <w:rsid w:val="00056E9F"/>
    <w:rsid w:val="00085128"/>
    <w:rsid w:val="00094833"/>
    <w:rsid w:val="00095F8D"/>
    <w:rsid w:val="000D0834"/>
    <w:rsid w:val="000D1398"/>
    <w:rsid w:val="000D4204"/>
    <w:rsid w:val="000D53C9"/>
    <w:rsid w:val="000D7969"/>
    <w:rsid w:val="000E15FB"/>
    <w:rsid w:val="000E1D6B"/>
    <w:rsid w:val="0010768C"/>
    <w:rsid w:val="00127E5B"/>
    <w:rsid w:val="00141F03"/>
    <w:rsid w:val="00177780"/>
    <w:rsid w:val="0018057D"/>
    <w:rsid w:val="00183473"/>
    <w:rsid w:val="001836FD"/>
    <w:rsid w:val="001912F1"/>
    <w:rsid w:val="00191302"/>
    <w:rsid w:val="001A29F0"/>
    <w:rsid w:val="001A69B6"/>
    <w:rsid w:val="001B4231"/>
    <w:rsid w:val="001B4A99"/>
    <w:rsid w:val="001C3F6F"/>
    <w:rsid w:val="001C402B"/>
    <w:rsid w:val="001D4DED"/>
    <w:rsid w:val="001E0E8A"/>
    <w:rsid w:val="001E1CE1"/>
    <w:rsid w:val="001F1C54"/>
    <w:rsid w:val="001F3D03"/>
    <w:rsid w:val="001F3D38"/>
    <w:rsid w:val="00205952"/>
    <w:rsid w:val="00212CBD"/>
    <w:rsid w:val="00216A18"/>
    <w:rsid w:val="00217978"/>
    <w:rsid w:val="00221BB2"/>
    <w:rsid w:val="00225593"/>
    <w:rsid w:val="00226E87"/>
    <w:rsid w:val="00230218"/>
    <w:rsid w:val="00237EAD"/>
    <w:rsid w:val="00244C81"/>
    <w:rsid w:val="002514DC"/>
    <w:rsid w:val="00262BD7"/>
    <w:rsid w:val="002916B1"/>
    <w:rsid w:val="00291F25"/>
    <w:rsid w:val="002944EA"/>
    <w:rsid w:val="002A023E"/>
    <w:rsid w:val="002A627B"/>
    <w:rsid w:val="002B33E9"/>
    <w:rsid w:val="002C33DE"/>
    <w:rsid w:val="002C6037"/>
    <w:rsid w:val="002E12C1"/>
    <w:rsid w:val="002E2955"/>
    <w:rsid w:val="002F524C"/>
    <w:rsid w:val="003030D0"/>
    <w:rsid w:val="00310786"/>
    <w:rsid w:val="00310EE0"/>
    <w:rsid w:val="003156D4"/>
    <w:rsid w:val="00315B15"/>
    <w:rsid w:val="00320648"/>
    <w:rsid w:val="0033379E"/>
    <w:rsid w:val="003503EA"/>
    <w:rsid w:val="003548B2"/>
    <w:rsid w:val="00355407"/>
    <w:rsid w:val="00365D0B"/>
    <w:rsid w:val="00366178"/>
    <w:rsid w:val="00374D20"/>
    <w:rsid w:val="00375D42"/>
    <w:rsid w:val="00380303"/>
    <w:rsid w:val="00390A3C"/>
    <w:rsid w:val="00397ED6"/>
    <w:rsid w:val="003A637C"/>
    <w:rsid w:val="003B4AC3"/>
    <w:rsid w:val="003C0136"/>
    <w:rsid w:val="003C1061"/>
    <w:rsid w:val="003C35AA"/>
    <w:rsid w:val="003C7E22"/>
    <w:rsid w:val="003D393F"/>
    <w:rsid w:val="003D6CB6"/>
    <w:rsid w:val="003E01BB"/>
    <w:rsid w:val="003E0E9E"/>
    <w:rsid w:val="003E41AB"/>
    <w:rsid w:val="003E4741"/>
    <w:rsid w:val="003F20BC"/>
    <w:rsid w:val="00401BE4"/>
    <w:rsid w:val="0040260A"/>
    <w:rsid w:val="00424823"/>
    <w:rsid w:val="00451A2B"/>
    <w:rsid w:val="0047207B"/>
    <w:rsid w:val="004779A9"/>
    <w:rsid w:val="004871DC"/>
    <w:rsid w:val="00492556"/>
    <w:rsid w:val="004B08F7"/>
    <w:rsid w:val="004C25EB"/>
    <w:rsid w:val="004C61DD"/>
    <w:rsid w:val="004C6304"/>
    <w:rsid w:val="004D42D1"/>
    <w:rsid w:val="004D7A90"/>
    <w:rsid w:val="004F4A8C"/>
    <w:rsid w:val="00501BAD"/>
    <w:rsid w:val="0050628B"/>
    <w:rsid w:val="00510066"/>
    <w:rsid w:val="00512CDA"/>
    <w:rsid w:val="005308B9"/>
    <w:rsid w:val="00532E42"/>
    <w:rsid w:val="005333CA"/>
    <w:rsid w:val="00544195"/>
    <w:rsid w:val="005474E0"/>
    <w:rsid w:val="005638F6"/>
    <w:rsid w:val="0058634E"/>
    <w:rsid w:val="00586CAE"/>
    <w:rsid w:val="005A4AE3"/>
    <w:rsid w:val="005A5F0F"/>
    <w:rsid w:val="005B323E"/>
    <w:rsid w:val="005B6D22"/>
    <w:rsid w:val="005BA90F"/>
    <w:rsid w:val="005C4701"/>
    <w:rsid w:val="005D0F53"/>
    <w:rsid w:val="005D48F8"/>
    <w:rsid w:val="005D4CC6"/>
    <w:rsid w:val="005D7202"/>
    <w:rsid w:val="005E5454"/>
    <w:rsid w:val="006035A7"/>
    <w:rsid w:val="00632209"/>
    <w:rsid w:val="00632A1E"/>
    <w:rsid w:val="00634786"/>
    <w:rsid w:val="00645548"/>
    <w:rsid w:val="006516DB"/>
    <w:rsid w:val="00666D5E"/>
    <w:rsid w:val="006722D0"/>
    <w:rsid w:val="00676775"/>
    <w:rsid w:val="006930CB"/>
    <w:rsid w:val="006C3939"/>
    <w:rsid w:val="006C4FF1"/>
    <w:rsid w:val="006D2C38"/>
    <w:rsid w:val="006D473F"/>
    <w:rsid w:val="006D5775"/>
    <w:rsid w:val="006D716E"/>
    <w:rsid w:val="006F471B"/>
    <w:rsid w:val="006F4C31"/>
    <w:rsid w:val="006F4D93"/>
    <w:rsid w:val="00704430"/>
    <w:rsid w:val="007055E6"/>
    <w:rsid w:val="007076FC"/>
    <w:rsid w:val="007349F3"/>
    <w:rsid w:val="00737CE9"/>
    <w:rsid w:val="007407E6"/>
    <w:rsid w:val="00740805"/>
    <w:rsid w:val="007623CA"/>
    <w:rsid w:val="007737F7"/>
    <w:rsid w:val="0078108E"/>
    <w:rsid w:val="0079162B"/>
    <w:rsid w:val="007938F0"/>
    <w:rsid w:val="007B4043"/>
    <w:rsid w:val="007C45B6"/>
    <w:rsid w:val="007C6950"/>
    <w:rsid w:val="007D0FD3"/>
    <w:rsid w:val="007D3340"/>
    <w:rsid w:val="007E4FCB"/>
    <w:rsid w:val="007F0451"/>
    <w:rsid w:val="00812F9C"/>
    <w:rsid w:val="0081456C"/>
    <w:rsid w:val="00823CA7"/>
    <w:rsid w:val="00827A3E"/>
    <w:rsid w:val="008366A0"/>
    <w:rsid w:val="00843F87"/>
    <w:rsid w:val="0085757E"/>
    <w:rsid w:val="00857906"/>
    <w:rsid w:val="008615FC"/>
    <w:rsid w:val="008617A4"/>
    <w:rsid w:val="008621E2"/>
    <w:rsid w:val="00867C6A"/>
    <w:rsid w:val="00871B01"/>
    <w:rsid w:val="00874B81"/>
    <w:rsid w:val="00875693"/>
    <w:rsid w:val="008823BE"/>
    <w:rsid w:val="00883600"/>
    <w:rsid w:val="0089443C"/>
    <w:rsid w:val="008947B8"/>
    <w:rsid w:val="008A4969"/>
    <w:rsid w:val="008A79BF"/>
    <w:rsid w:val="008A7DFE"/>
    <w:rsid w:val="008B1DFD"/>
    <w:rsid w:val="008B2BED"/>
    <w:rsid w:val="008B5917"/>
    <w:rsid w:val="008C0EB5"/>
    <w:rsid w:val="008D2A9B"/>
    <w:rsid w:val="008D7BEB"/>
    <w:rsid w:val="008E4B05"/>
    <w:rsid w:val="008F1001"/>
    <w:rsid w:val="008F1581"/>
    <w:rsid w:val="008F250A"/>
    <w:rsid w:val="008F3567"/>
    <w:rsid w:val="00903967"/>
    <w:rsid w:val="009068B3"/>
    <w:rsid w:val="0091218F"/>
    <w:rsid w:val="00925E00"/>
    <w:rsid w:val="00934545"/>
    <w:rsid w:val="00944BDD"/>
    <w:rsid w:val="00947662"/>
    <w:rsid w:val="00975BFB"/>
    <w:rsid w:val="00985CEC"/>
    <w:rsid w:val="00995B80"/>
    <w:rsid w:val="009B1A88"/>
    <w:rsid w:val="009B38AC"/>
    <w:rsid w:val="009D670C"/>
    <w:rsid w:val="009F330D"/>
    <w:rsid w:val="009F4B2D"/>
    <w:rsid w:val="009F6BD4"/>
    <w:rsid w:val="00A053CE"/>
    <w:rsid w:val="00A062DC"/>
    <w:rsid w:val="00A239DC"/>
    <w:rsid w:val="00A2647B"/>
    <w:rsid w:val="00A36F8D"/>
    <w:rsid w:val="00A454AC"/>
    <w:rsid w:val="00A77435"/>
    <w:rsid w:val="00A81E6A"/>
    <w:rsid w:val="00A8782C"/>
    <w:rsid w:val="00AA10EA"/>
    <w:rsid w:val="00AA6C8B"/>
    <w:rsid w:val="00AC6764"/>
    <w:rsid w:val="00AD127A"/>
    <w:rsid w:val="00AD1B97"/>
    <w:rsid w:val="00AD440F"/>
    <w:rsid w:val="00AD54AF"/>
    <w:rsid w:val="00AE3259"/>
    <w:rsid w:val="00AF2B64"/>
    <w:rsid w:val="00B05317"/>
    <w:rsid w:val="00B16AD6"/>
    <w:rsid w:val="00B17728"/>
    <w:rsid w:val="00B2128B"/>
    <w:rsid w:val="00B253C0"/>
    <w:rsid w:val="00B27EE3"/>
    <w:rsid w:val="00B3233F"/>
    <w:rsid w:val="00B32D85"/>
    <w:rsid w:val="00B32F6E"/>
    <w:rsid w:val="00B340D2"/>
    <w:rsid w:val="00B425B4"/>
    <w:rsid w:val="00B63EEB"/>
    <w:rsid w:val="00B74359"/>
    <w:rsid w:val="00B778EF"/>
    <w:rsid w:val="00BA042E"/>
    <w:rsid w:val="00BB358C"/>
    <w:rsid w:val="00BB6501"/>
    <w:rsid w:val="00BD537F"/>
    <w:rsid w:val="00BE200F"/>
    <w:rsid w:val="00BF048F"/>
    <w:rsid w:val="00C04D63"/>
    <w:rsid w:val="00C064DE"/>
    <w:rsid w:val="00C13E6B"/>
    <w:rsid w:val="00C20FF9"/>
    <w:rsid w:val="00C224A3"/>
    <w:rsid w:val="00C30C58"/>
    <w:rsid w:val="00C32A9C"/>
    <w:rsid w:val="00C3387B"/>
    <w:rsid w:val="00C46AEE"/>
    <w:rsid w:val="00C56CBB"/>
    <w:rsid w:val="00C718E5"/>
    <w:rsid w:val="00C73E98"/>
    <w:rsid w:val="00C87F9E"/>
    <w:rsid w:val="00C9284D"/>
    <w:rsid w:val="00CA469F"/>
    <w:rsid w:val="00CA590F"/>
    <w:rsid w:val="00CC7FAF"/>
    <w:rsid w:val="00CD2667"/>
    <w:rsid w:val="00CD2A51"/>
    <w:rsid w:val="00CD325D"/>
    <w:rsid w:val="00CE1A21"/>
    <w:rsid w:val="00CF31AF"/>
    <w:rsid w:val="00CF31B5"/>
    <w:rsid w:val="00CF745E"/>
    <w:rsid w:val="00D038B0"/>
    <w:rsid w:val="00D10B1B"/>
    <w:rsid w:val="00D15F68"/>
    <w:rsid w:val="00D209CE"/>
    <w:rsid w:val="00D25795"/>
    <w:rsid w:val="00D4545F"/>
    <w:rsid w:val="00D548FC"/>
    <w:rsid w:val="00D55A8C"/>
    <w:rsid w:val="00D63D97"/>
    <w:rsid w:val="00D77623"/>
    <w:rsid w:val="00D81A14"/>
    <w:rsid w:val="00D81F0B"/>
    <w:rsid w:val="00D929E5"/>
    <w:rsid w:val="00DB4812"/>
    <w:rsid w:val="00DB51C3"/>
    <w:rsid w:val="00DB7F7C"/>
    <w:rsid w:val="00DC1404"/>
    <w:rsid w:val="00DC14F9"/>
    <w:rsid w:val="00DC2914"/>
    <w:rsid w:val="00DC398F"/>
    <w:rsid w:val="00DC3C2C"/>
    <w:rsid w:val="00DC4BB6"/>
    <w:rsid w:val="00DC584E"/>
    <w:rsid w:val="00DD75AB"/>
    <w:rsid w:val="00DF048C"/>
    <w:rsid w:val="00DF51F5"/>
    <w:rsid w:val="00DF72F7"/>
    <w:rsid w:val="00E04477"/>
    <w:rsid w:val="00E10053"/>
    <w:rsid w:val="00E214B3"/>
    <w:rsid w:val="00E22B33"/>
    <w:rsid w:val="00E2507B"/>
    <w:rsid w:val="00E250C6"/>
    <w:rsid w:val="00E26B87"/>
    <w:rsid w:val="00E40834"/>
    <w:rsid w:val="00E42F5A"/>
    <w:rsid w:val="00E437E7"/>
    <w:rsid w:val="00E51C7A"/>
    <w:rsid w:val="00E54B13"/>
    <w:rsid w:val="00E60841"/>
    <w:rsid w:val="00E614F7"/>
    <w:rsid w:val="00E6269D"/>
    <w:rsid w:val="00E67E37"/>
    <w:rsid w:val="00E77196"/>
    <w:rsid w:val="00E85034"/>
    <w:rsid w:val="00E87A06"/>
    <w:rsid w:val="00E9195F"/>
    <w:rsid w:val="00E976DB"/>
    <w:rsid w:val="00EC402B"/>
    <w:rsid w:val="00EC55E8"/>
    <w:rsid w:val="00EC7CA2"/>
    <w:rsid w:val="00ED357B"/>
    <w:rsid w:val="00ED466E"/>
    <w:rsid w:val="00ED711A"/>
    <w:rsid w:val="00F11244"/>
    <w:rsid w:val="00F13A71"/>
    <w:rsid w:val="00F23B28"/>
    <w:rsid w:val="00F34E23"/>
    <w:rsid w:val="00F45741"/>
    <w:rsid w:val="00F47A2F"/>
    <w:rsid w:val="00F55514"/>
    <w:rsid w:val="00F64776"/>
    <w:rsid w:val="00F656AC"/>
    <w:rsid w:val="00F7678E"/>
    <w:rsid w:val="00F815E8"/>
    <w:rsid w:val="00FE68D6"/>
    <w:rsid w:val="00FF2D27"/>
    <w:rsid w:val="00FF5878"/>
    <w:rsid w:val="0143849A"/>
    <w:rsid w:val="057F1731"/>
    <w:rsid w:val="05956C8B"/>
    <w:rsid w:val="0620DB81"/>
    <w:rsid w:val="06D72F69"/>
    <w:rsid w:val="0877412A"/>
    <w:rsid w:val="095377FF"/>
    <w:rsid w:val="0990D9AD"/>
    <w:rsid w:val="0A2B1734"/>
    <w:rsid w:val="0A3A7253"/>
    <w:rsid w:val="0AAFC362"/>
    <w:rsid w:val="0B83348F"/>
    <w:rsid w:val="0C677005"/>
    <w:rsid w:val="0E36A710"/>
    <w:rsid w:val="0E49B78A"/>
    <w:rsid w:val="0E59A56C"/>
    <w:rsid w:val="0E674925"/>
    <w:rsid w:val="0FAFD1D4"/>
    <w:rsid w:val="0FDEA230"/>
    <w:rsid w:val="107BBB05"/>
    <w:rsid w:val="10827265"/>
    <w:rsid w:val="11099A29"/>
    <w:rsid w:val="120D07EF"/>
    <w:rsid w:val="12376B23"/>
    <w:rsid w:val="12FDB325"/>
    <w:rsid w:val="134D3EEE"/>
    <w:rsid w:val="148E0152"/>
    <w:rsid w:val="14A5E894"/>
    <w:rsid w:val="14FEC4F7"/>
    <w:rsid w:val="16967D6C"/>
    <w:rsid w:val="1832BA14"/>
    <w:rsid w:val="194566E0"/>
    <w:rsid w:val="198113D1"/>
    <w:rsid w:val="19942E34"/>
    <w:rsid w:val="1AFA721E"/>
    <w:rsid w:val="1BB3EA35"/>
    <w:rsid w:val="1CA12F01"/>
    <w:rsid w:val="1D5CE174"/>
    <w:rsid w:val="1DA4BD6C"/>
    <w:rsid w:val="1E2E339F"/>
    <w:rsid w:val="1F2D9514"/>
    <w:rsid w:val="1F65D723"/>
    <w:rsid w:val="1F9B85EB"/>
    <w:rsid w:val="206A2F39"/>
    <w:rsid w:val="20906C22"/>
    <w:rsid w:val="209ADAA7"/>
    <w:rsid w:val="20DE1C3C"/>
    <w:rsid w:val="22352C60"/>
    <w:rsid w:val="22BAD08C"/>
    <w:rsid w:val="23AFE1B2"/>
    <w:rsid w:val="23FC0EE7"/>
    <w:rsid w:val="24AAC37A"/>
    <w:rsid w:val="253D7980"/>
    <w:rsid w:val="254FE601"/>
    <w:rsid w:val="25545767"/>
    <w:rsid w:val="25840AA2"/>
    <w:rsid w:val="2825B31F"/>
    <w:rsid w:val="285FDFFA"/>
    <w:rsid w:val="2887CC63"/>
    <w:rsid w:val="28B37D3C"/>
    <w:rsid w:val="2A4F4D9D"/>
    <w:rsid w:val="2A53E95E"/>
    <w:rsid w:val="2A736B6E"/>
    <w:rsid w:val="2A9319C4"/>
    <w:rsid w:val="2AD0EB22"/>
    <w:rsid w:val="2B220091"/>
    <w:rsid w:val="2CA84047"/>
    <w:rsid w:val="2D7CCAEF"/>
    <w:rsid w:val="2E55409D"/>
    <w:rsid w:val="2E7312CF"/>
    <w:rsid w:val="2F6D3DF9"/>
    <w:rsid w:val="2F713CC4"/>
    <w:rsid w:val="2F8BFB3E"/>
    <w:rsid w:val="2FF571B4"/>
    <w:rsid w:val="3146F962"/>
    <w:rsid w:val="31AD7A8E"/>
    <w:rsid w:val="322532C2"/>
    <w:rsid w:val="33167BC4"/>
    <w:rsid w:val="331D9EC0"/>
    <w:rsid w:val="33F4350B"/>
    <w:rsid w:val="345B5578"/>
    <w:rsid w:val="34C5982C"/>
    <w:rsid w:val="34C5FEED"/>
    <w:rsid w:val="34F4245F"/>
    <w:rsid w:val="354D0E3E"/>
    <w:rsid w:val="35D3D45D"/>
    <w:rsid w:val="37B7DD58"/>
    <w:rsid w:val="37E75B3C"/>
    <w:rsid w:val="380B6DE6"/>
    <w:rsid w:val="3833315C"/>
    <w:rsid w:val="384E4ECC"/>
    <w:rsid w:val="386C6220"/>
    <w:rsid w:val="388A09FA"/>
    <w:rsid w:val="390103DF"/>
    <w:rsid w:val="3A6AA054"/>
    <w:rsid w:val="3B38245B"/>
    <w:rsid w:val="3D783515"/>
    <w:rsid w:val="3D807EA6"/>
    <w:rsid w:val="3FF26D21"/>
    <w:rsid w:val="40FB9A4C"/>
    <w:rsid w:val="412D2B0B"/>
    <w:rsid w:val="4283708F"/>
    <w:rsid w:val="439FD465"/>
    <w:rsid w:val="44CDCBCA"/>
    <w:rsid w:val="44E3A0CD"/>
    <w:rsid w:val="45137F7E"/>
    <w:rsid w:val="45B04E4A"/>
    <w:rsid w:val="462471FF"/>
    <w:rsid w:val="46880657"/>
    <w:rsid w:val="46B6CB0A"/>
    <w:rsid w:val="46E19D86"/>
    <w:rsid w:val="48579B1F"/>
    <w:rsid w:val="49B434FC"/>
    <w:rsid w:val="4A51FA4F"/>
    <w:rsid w:val="4B2B61EA"/>
    <w:rsid w:val="4BB04FEC"/>
    <w:rsid w:val="4C0FBA5E"/>
    <w:rsid w:val="4C248205"/>
    <w:rsid w:val="4C36C096"/>
    <w:rsid w:val="4DF65191"/>
    <w:rsid w:val="4E00A446"/>
    <w:rsid w:val="4E0617D6"/>
    <w:rsid w:val="4E74AE10"/>
    <w:rsid w:val="4E882EB4"/>
    <w:rsid w:val="4EC5C07B"/>
    <w:rsid w:val="4FE641A9"/>
    <w:rsid w:val="5346FA05"/>
    <w:rsid w:val="53481F33"/>
    <w:rsid w:val="53D03F98"/>
    <w:rsid w:val="54492C92"/>
    <w:rsid w:val="5500DDE9"/>
    <w:rsid w:val="5583DDE9"/>
    <w:rsid w:val="55B23BEE"/>
    <w:rsid w:val="560C9091"/>
    <w:rsid w:val="5700C0C8"/>
    <w:rsid w:val="575A5A8B"/>
    <w:rsid w:val="57DDBCC4"/>
    <w:rsid w:val="57F1225B"/>
    <w:rsid w:val="589F3E31"/>
    <w:rsid w:val="58F5D4DA"/>
    <w:rsid w:val="5A91FB4D"/>
    <w:rsid w:val="5AA33624"/>
    <w:rsid w:val="5AF3A1D4"/>
    <w:rsid w:val="5B4C98CA"/>
    <w:rsid w:val="5BBFFA8A"/>
    <w:rsid w:val="5BFDBAE0"/>
    <w:rsid w:val="5C25DE28"/>
    <w:rsid w:val="5DA2CEB5"/>
    <w:rsid w:val="5DC1AE89"/>
    <w:rsid w:val="5E47C466"/>
    <w:rsid w:val="60F94F4B"/>
    <w:rsid w:val="613453DF"/>
    <w:rsid w:val="61E8B188"/>
    <w:rsid w:val="6252103F"/>
    <w:rsid w:val="62D8F7FA"/>
    <w:rsid w:val="6430F00D"/>
    <w:rsid w:val="649339D6"/>
    <w:rsid w:val="64D189C9"/>
    <w:rsid w:val="67106584"/>
    <w:rsid w:val="674D79DA"/>
    <w:rsid w:val="682185CE"/>
    <w:rsid w:val="68809FD5"/>
    <w:rsid w:val="694787EB"/>
    <w:rsid w:val="69AEDECD"/>
    <w:rsid w:val="69DA1566"/>
    <w:rsid w:val="6A72C5E9"/>
    <w:rsid w:val="6A8593A9"/>
    <w:rsid w:val="6AA03191"/>
    <w:rsid w:val="6AE3584C"/>
    <w:rsid w:val="6C9B070A"/>
    <w:rsid w:val="6DD1D826"/>
    <w:rsid w:val="6DDE5DBC"/>
    <w:rsid w:val="6EE4BDA3"/>
    <w:rsid w:val="6F7B903A"/>
    <w:rsid w:val="70E67FC3"/>
    <w:rsid w:val="72FA5C42"/>
    <w:rsid w:val="7330DB36"/>
    <w:rsid w:val="74E78238"/>
    <w:rsid w:val="75299BF3"/>
    <w:rsid w:val="76140F71"/>
    <w:rsid w:val="772EEF2B"/>
    <w:rsid w:val="7740CBC3"/>
    <w:rsid w:val="774A8988"/>
    <w:rsid w:val="787A6512"/>
    <w:rsid w:val="7AA6D463"/>
    <w:rsid w:val="7B348656"/>
    <w:rsid w:val="7BF15438"/>
    <w:rsid w:val="7CEA70C5"/>
    <w:rsid w:val="7DE00737"/>
    <w:rsid w:val="7F23E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D6D368"/>
  <w15:chartTrackingRefBased/>
  <w15:docId w15:val="{EBD940AC-2938-4326-95B0-93643F6D335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31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05317"/>
  </w:style>
  <w:style w:type="paragraph" w:styleId="Footer">
    <w:name w:val="footer"/>
    <w:basedOn w:val="Normal"/>
    <w:link w:val="FooterChar"/>
    <w:uiPriority w:val="99"/>
    <w:unhideWhenUsed/>
    <w:rsid w:val="00B05317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05317"/>
  </w:style>
  <w:style w:type="paragraph" w:styleId="ListParagraph">
    <w:name w:val="List Paragraph"/>
    <w:basedOn w:val="Normal"/>
    <w:uiPriority w:val="34"/>
    <w:qFormat/>
    <w:rsid w:val="00B053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14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14F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C63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6304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4C63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630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C6304"/>
    <w:rPr>
      <w:b/>
      <w:bCs/>
      <w:sz w:val="20"/>
      <w:szCs w:val="20"/>
    </w:rPr>
  </w:style>
  <w:style w:type="paragraph" w:styleId="Default" w:customStyle="1">
    <w:name w:val="Default"/>
    <w:rsid w:val="007D0FD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002A31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3C7E2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55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8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mailto:HereToHelp@ofm.wa.gov" TargetMode="Externa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support.hrms.wa.gov/sites/default/files/public/resources/Windshuttle/PA30_IT0015_Create_WithAssignment-1.xlsx" TargetMode="Externa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support.hrms.wa.gov/sites/default/files/public/resources/Windshuttle/PA30_IT0015_Create-1.xlsx" TargetMode="External" Id="rId11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A8B313816735498BB33C5A44172911" ma:contentTypeVersion="14" ma:contentTypeDescription="Create a new document." ma:contentTypeScope="" ma:versionID="08329adbe215afebeacb016ba02c9aa7">
  <xsd:schema xmlns:xsd="http://www.w3.org/2001/XMLSchema" xmlns:xs="http://www.w3.org/2001/XMLSchema" xmlns:p="http://schemas.microsoft.com/office/2006/metadata/properties" xmlns:ns1="http://schemas.microsoft.com/sharepoint/v3" xmlns:ns2="02f7cfa2-f134-462f-835b-ed98acc10243" xmlns:ns3="4b56d0c1-86fe-4032-ba65-8857ce38e426" targetNamespace="http://schemas.microsoft.com/office/2006/metadata/properties" ma:root="true" ma:fieldsID="d8f58baf7a1f4ea424f25a58522aaa81" ns1:_="" ns2:_="" ns3:_="">
    <xsd:import namespace="http://schemas.microsoft.com/sharepoint/v3"/>
    <xsd:import namespace="02f7cfa2-f134-462f-835b-ed98acc10243"/>
    <xsd:import namespace="4b56d0c1-86fe-4032-ba65-8857ce38e4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f7cfa2-f134-462f-835b-ed98acc102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6d0c1-86fe-4032-ba65-8857ce38e42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18603355-d3ba-49c5-b17b-b1fd1b852f11}" ma:internalName="TaxCatchAll" ma:showField="CatchAllData" ma:web="4b56d0c1-86fe-4032-ba65-8857ce38e4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02f7cfa2-f134-462f-835b-ed98acc10243">
      <Terms xmlns="http://schemas.microsoft.com/office/infopath/2007/PartnerControls"/>
    </lcf76f155ced4ddcb4097134ff3c332f>
    <TaxCatchAll xmlns="4b56d0c1-86fe-4032-ba65-8857ce38e42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31DF1C-4E97-4C9B-A09A-CCE56DBDA0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2f7cfa2-f134-462f-835b-ed98acc10243"/>
    <ds:schemaRef ds:uri="4b56d0c1-86fe-4032-ba65-8857ce38e4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4EF746-B286-4218-BA38-3D4B1ED5EA4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BD1F7E0-227D-4FC9-AD39-B75753D0892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2f7cfa2-f134-462f-835b-ed98acc10243"/>
    <ds:schemaRef ds:uri="4b56d0c1-86fe-4032-ba65-8857ce38e426"/>
  </ds:schemaRefs>
</ds:datastoreItem>
</file>

<file path=customXml/itemProps4.xml><?xml version="1.0" encoding="utf-8"?>
<ds:datastoreItem xmlns:ds="http://schemas.openxmlformats.org/officeDocument/2006/customXml" ds:itemID="{AF575D33-B4A2-4AB7-89C5-C23DD4E550FA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ill, Angie (OFM)</dc:creator>
  <keywords/>
  <dc:description/>
  <lastModifiedBy>Kirk, Caroline (OFM)</lastModifiedBy>
  <revision>24</revision>
  <dcterms:created xsi:type="dcterms:W3CDTF">2023-05-31T23:15:00.0000000Z</dcterms:created>
  <dcterms:modified xsi:type="dcterms:W3CDTF">2023-06-14T18:01:39.677055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332493608</vt:i4>
  </property>
  <property fmtid="{D5CDD505-2E9C-101B-9397-08002B2CF9AE}" pid="3" name="ContentTypeId">
    <vt:lpwstr>0x01010049A8B313816735498BB33C5A44172911</vt:lpwstr>
  </property>
  <property fmtid="{D5CDD505-2E9C-101B-9397-08002B2CF9AE}" pid="4" name="MediaServiceImageTags">
    <vt:lpwstr/>
  </property>
</Properties>
</file>